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9BFB76" w14:textId="1A89EF85" w:rsidR="00177965" w:rsidRDefault="005B3448" w:rsidP="005B3448">
      <w:proofErr w:type="gramStart"/>
      <w:r>
        <w:t>User(</w:t>
      </w:r>
      <w:proofErr w:type="gramEnd"/>
      <w:r w:rsidR="008652C6" w:rsidRPr="008652C6">
        <w:rPr>
          <w:b/>
          <w:bCs/>
        </w:rPr>
        <w:t>ID</w:t>
      </w:r>
      <w:r w:rsidR="008652C6">
        <w:t xml:space="preserve">, </w:t>
      </w:r>
      <w:r>
        <w:t>Name, Email, Password, Salt</w:t>
      </w:r>
      <w:r w:rsidR="00C02684">
        <w:t xml:space="preserve">, </w:t>
      </w:r>
      <w:proofErr w:type="spellStart"/>
      <w:r w:rsidR="00400006">
        <w:t>Account</w:t>
      </w:r>
      <w:r w:rsidR="00C02684">
        <w:rPr>
          <w:i/>
          <w:iCs/>
        </w:rPr>
        <w:t>ID</w:t>
      </w:r>
      <w:proofErr w:type="spellEnd"/>
      <w:r>
        <w:t>)</w:t>
      </w:r>
    </w:p>
    <w:p w14:paraId="5D499143" w14:textId="0900F31D" w:rsidR="005B3448" w:rsidRDefault="00400006" w:rsidP="005B3448">
      <w:proofErr w:type="gramStart"/>
      <w:r>
        <w:t>Account</w:t>
      </w:r>
      <w:r w:rsidR="00C02684">
        <w:t>(</w:t>
      </w:r>
      <w:proofErr w:type="gramEnd"/>
      <w:r w:rsidR="008652C6" w:rsidRPr="00400006">
        <w:rPr>
          <w:b/>
          <w:bCs/>
        </w:rPr>
        <w:t>ID</w:t>
      </w:r>
      <w:r w:rsidR="008652C6">
        <w:t xml:space="preserve">, </w:t>
      </w:r>
      <w:r w:rsidR="005B3448" w:rsidRPr="008652C6">
        <w:t>Name</w:t>
      </w:r>
      <w:r w:rsidR="005B3448">
        <w:t xml:space="preserve">, </w:t>
      </w:r>
      <w:proofErr w:type="spellStart"/>
      <w:r>
        <w:t>Account</w:t>
      </w:r>
      <w:r w:rsidR="005B3448">
        <w:t>PersmissionLevel</w:t>
      </w:r>
      <w:proofErr w:type="spellEnd"/>
      <w:r w:rsidR="005B3448">
        <w:t>)</w:t>
      </w:r>
    </w:p>
    <w:p w14:paraId="3A9372F7" w14:textId="42EF306E" w:rsidR="00400006" w:rsidRDefault="00691539" w:rsidP="005B3448">
      <w:r>
        <w:t>Fine grain / multi permissions for each user?</w:t>
      </w:r>
    </w:p>
    <w:p w14:paraId="4D47E387" w14:textId="77777777" w:rsidR="00691539" w:rsidRDefault="00691539" w:rsidP="005B3448"/>
    <w:p w14:paraId="574698D8" w14:textId="3389AC09" w:rsidR="00400006" w:rsidRDefault="00400006" w:rsidP="00400006">
      <w:proofErr w:type="gramStart"/>
      <w:r>
        <w:t>User(</w:t>
      </w:r>
      <w:proofErr w:type="gramEnd"/>
      <w:r w:rsidRPr="008652C6">
        <w:rPr>
          <w:b/>
          <w:bCs/>
        </w:rPr>
        <w:t>ID</w:t>
      </w:r>
      <w:r>
        <w:t>, Name, Email, Password, Salt)</w:t>
      </w:r>
    </w:p>
    <w:p w14:paraId="7932D291" w14:textId="644C8CD3" w:rsidR="00400006" w:rsidRPr="00400006" w:rsidRDefault="00400006" w:rsidP="00400006">
      <w:proofErr w:type="gramStart"/>
      <w:r>
        <w:t>Membership(</w:t>
      </w:r>
      <w:proofErr w:type="gramEnd"/>
      <w:r>
        <w:rPr>
          <w:b/>
          <w:bCs/>
        </w:rPr>
        <w:t>ID,</w:t>
      </w:r>
      <w:r>
        <w:t xml:space="preserve"> </w:t>
      </w:r>
      <w:proofErr w:type="spellStart"/>
      <w:r w:rsidRPr="00400006">
        <w:rPr>
          <w:i/>
          <w:iCs/>
        </w:rPr>
        <w:t>UserID</w:t>
      </w:r>
      <w:proofErr w:type="spellEnd"/>
      <w:r>
        <w:rPr>
          <w:i/>
          <w:iCs/>
        </w:rPr>
        <w:t xml:space="preserve">, </w:t>
      </w:r>
      <w:proofErr w:type="spellStart"/>
      <w:r>
        <w:t>Account</w:t>
      </w:r>
      <w:r>
        <w:rPr>
          <w:i/>
          <w:iCs/>
        </w:rPr>
        <w:t>ID</w:t>
      </w:r>
      <w:proofErr w:type="spellEnd"/>
      <w:r>
        <w:rPr>
          <w:i/>
          <w:iCs/>
        </w:rPr>
        <w:t xml:space="preserve">) </w:t>
      </w:r>
      <w:r w:rsidR="00691539">
        <w:rPr>
          <w:i/>
          <w:iCs/>
        </w:rPr>
        <w:t xml:space="preserve"> </w:t>
      </w:r>
      <w:r w:rsidR="00691539" w:rsidRPr="00691539">
        <w:t>-The user can have multiple permissions in their login once the app is large enough.</w:t>
      </w:r>
      <w:r w:rsidR="00691539">
        <w:rPr>
          <w:i/>
          <w:iCs/>
        </w:rPr>
        <w:t xml:space="preserve">  </w:t>
      </w:r>
    </w:p>
    <w:p w14:paraId="4A626BBD" w14:textId="29B39348" w:rsidR="00400006" w:rsidRPr="005B3448" w:rsidRDefault="00400006" w:rsidP="00400006">
      <w:r>
        <w:t>Account (</w:t>
      </w:r>
      <w:r w:rsidRPr="00400006">
        <w:rPr>
          <w:b/>
          <w:bCs/>
        </w:rPr>
        <w:t>ID</w:t>
      </w:r>
      <w:r>
        <w:t xml:space="preserve">, </w:t>
      </w:r>
      <w:r w:rsidRPr="008652C6">
        <w:t>Name</w:t>
      </w:r>
      <w:r>
        <w:t xml:space="preserve">, </w:t>
      </w:r>
      <w:proofErr w:type="spellStart"/>
      <w:r w:rsidRPr="00400006">
        <w:t>AccountPersmissionLevel</w:t>
      </w:r>
      <w:proofErr w:type="spellEnd"/>
      <w:r>
        <w:t>)</w:t>
      </w:r>
    </w:p>
    <w:p w14:paraId="47E5D5C4" w14:textId="6739CEEC" w:rsidR="00400006" w:rsidRDefault="00400006" w:rsidP="005B3448">
      <w:r>
        <w:t>But what about multiple companies?</w:t>
      </w:r>
      <w:r w:rsidR="000D4FBC">
        <w:t xml:space="preserve"> </w:t>
      </w:r>
    </w:p>
    <w:p w14:paraId="2FC427E0" w14:textId="133A84AF" w:rsidR="000D4FBC" w:rsidRDefault="000D4FBC" w:rsidP="005B3448"/>
    <w:p w14:paraId="0433BF7A" w14:textId="77777777" w:rsidR="000D4FBC" w:rsidRDefault="000D4FBC" w:rsidP="000D4FBC">
      <w:proofErr w:type="gramStart"/>
      <w:r>
        <w:t>User(</w:t>
      </w:r>
      <w:proofErr w:type="gramEnd"/>
      <w:r w:rsidRPr="008652C6">
        <w:rPr>
          <w:b/>
          <w:bCs/>
        </w:rPr>
        <w:t>ID</w:t>
      </w:r>
      <w:r>
        <w:t>, Name, Email, Password, Salt)</w:t>
      </w:r>
    </w:p>
    <w:p w14:paraId="504568E9" w14:textId="69FAFE4F" w:rsidR="000D4FBC" w:rsidRDefault="000D4FBC" w:rsidP="000D4FBC">
      <w:pPr>
        <w:rPr>
          <w:i/>
          <w:iCs/>
        </w:rPr>
      </w:pPr>
      <w:proofErr w:type="gramStart"/>
      <w:r>
        <w:t>Membership(</w:t>
      </w:r>
      <w:proofErr w:type="gramEnd"/>
      <w:r>
        <w:rPr>
          <w:b/>
          <w:bCs/>
        </w:rPr>
        <w:t>ID,</w:t>
      </w:r>
      <w:r>
        <w:t xml:space="preserve"> </w:t>
      </w:r>
      <w:proofErr w:type="spellStart"/>
      <w:r w:rsidRPr="00400006">
        <w:rPr>
          <w:i/>
          <w:iCs/>
        </w:rPr>
        <w:t>UserID</w:t>
      </w:r>
      <w:proofErr w:type="spellEnd"/>
      <w:r>
        <w:rPr>
          <w:i/>
          <w:iCs/>
        </w:rPr>
        <w:t xml:space="preserve">, </w:t>
      </w:r>
      <w:proofErr w:type="spellStart"/>
      <w:r w:rsidR="00BF3C87">
        <w:rPr>
          <w:i/>
          <w:iCs/>
        </w:rPr>
        <w:t>CompnayI</w:t>
      </w:r>
      <w:r>
        <w:rPr>
          <w:i/>
          <w:iCs/>
        </w:rPr>
        <w:t>D</w:t>
      </w:r>
      <w:proofErr w:type="spellEnd"/>
      <w:r>
        <w:rPr>
          <w:i/>
          <w:iCs/>
        </w:rPr>
        <w:t xml:space="preserve">)  </w:t>
      </w:r>
    </w:p>
    <w:p w14:paraId="6696C891" w14:textId="50294A68" w:rsidR="00BF3C87" w:rsidRPr="00BF3C87" w:rsidRDefault="00BF3C87" w:rsidP="00BF3C87">
      <w:proofErr w:type="gramStart"/>
      <w:r>
        <w:t>Company(</w:t>
      </w:r>
      <w:proofErr w:type="gramEnd"/>
      <w:r w:rsidRPr="00BF3C87">
        <w:rPr>
          <w:b/>
          <w:bCs/>
        </w:rPr>
        <w:t>ID</w:t>
      </w:r>
      <w:r>
        <w:t xml:space="preserve">, Name, </w:t>
      </w:r>
      <w:proofErr w:type="spellStart"/>
      <w:r w:rsidR="001A61A2">
        <w:rPr>
          <w:i/>
          <w:iCs/>
        </w:rPr>
        <w:t>AccountID</w:t>
      </w:r>
      <w:proofErr w:type="spellEnd"/>
      <w:r>
        <w:rPr>
          <w:i/>
          <w:iCs/>
        </w:rPr>
        <w:t xml:space="preserve">) </w:t>
      </w:r>
    </w:p>
    <w:p w14:paraId="11D69853" w14:textId="3C45BCDA" w:rsidR="000D4FBC" w:rsidRDefault="000D4FBC" w:rsidP="000D4FBC">
      <w:r>
        <w:t>Account (</w:t>
      </w:r>
      <w:r w:rsidRPr="00400006">
        <w:rPr>
          <w:b/>
          <w:bCs/>
        </w:rPr>
        <w:t>ID</w:t>
      </w:r>
      <w:r>
        <w:t xml:space="preserve">, </w:t>
      </w:r>
      <w:r w:rsidRPr="008652C6">
        <w:t>Name</w:t>
      </w:r>
      <w:r>
        <w:t xml:space="preserve">, </w:t>
      </w:r>
      <w:proofErr w:type="spellStart"/>
      <w:r w:rsidRPr="00400006">
        <w:t>AccountPersmissionLevel</w:t>
      </w:r>
      <w:proofErr w:type="spellEnd"/>
      <w:r w:rsidR="00BF3C87">
        <w:t xml:space="preserve">, </w:t>
      </w:r>
      <w:proofErr w:type="spellStart"/>
      <w:r w:rsidR="00BF3C87">
        <w:rPr>
          <w:i/>
          <w:iCs/>
        </w:rPr>
        <w:t>CompanyID</w:t>
      </w:r>
      <w:proofErr w:type="spellEnd"/>
      <w:r>
        <w:t>)</w:t>
      </w:r>
    </w:p>
    <w:p w14:paraId="5A6AD155" w14:textId="4EED976C" w:rsidR="001A61A2" w:rsidRDefault="001A61A2" w:rsidP="000D4FBC"/>
    <w:p w14:paraId="0BD6F982" w14:textId="1DFA8733" w:rsidR="001A61A2" w:rsidRPr="001A61A2" w:rsidRDefault="001A61A2" w:rsidP="000D4FBC">
      <w:proofErr w:type="gramStart"/>
      <w:r>
        <w:t>Password(</w:t>
      </w:r>
      <w:proofErr w:type="gramEnd"/>
      <w:r>
        <w:t>ID,</w:t>
      </w:r>
      <w:r w:rsidR="00B234BB">
        <w:t xml:space="preserve"> </w:t>
      </w:r>
      <w:proofErr w:type="spellStart"/>
      <w:r w:rsidR="00B234BB">
        <w:t>UserName</w:t>
      </w:r>
      <w:proofErr w:type="spellEnd"/>
      <w:r w:rsidR="00B234BB">
        <w:t>,</w:t>
      </w:r>
      <w:r>
        <w:t xml:space="preserve"> </w:t>
      </w:r>
      <w:proofErr w:type="spellStart"/>
      <w:r>
        <w:rPr>
          <w:i/>
          <w:iCs/>
        </w:rPr>
        <w:t>UserID</w:t>
      </w:r>
      <w:proofErr w:type="spellEnd"/>
      <w:r>
        <w:rPr>
          <w:i/>
          <w:iCs/>
        </w:rPr>
        <w:t xml:space="preserve">, </w:t>
      </w:r>
      <w:r>
        <w:t>Password, Salt</w:t>
      </w:r>
      <w:r w:rsidR="00B234BB">
        <w:t xml:space="preserve">, </w:t>
      </w:r>
      <w:proofErr w:type="spellStart"/>
      <w:r w:rsidR="00B234BB">
        <w:t>DateLastChanged</w:t>
      </w:r>
      <w:proofErr w:type="spellEnd"/>
      <w:r w:rsidR="00B234BB">
        <w:t xml:space="preserve">, </w:t>
      </w:r>
      <w:proofErr w:type="spellStart"/>
      <w:r w:rsidR="00B234BB">
        <w:t>IsActive</w:t>
      </w:r>
      <w:proofErr w:type="spellEnd"/>
      <w:r>
        <w:t>)</w:t>
      </w:r>
    </w:p>
    <w:p w14:paraId="027921F7" w14:textId="0CA73239" w:rsidR="001A61A2" w:rsidRDefault="001A61A2" w:rsidP="001A61A2">
      <w:proofErr w:type="gramStart"/>
      <w:r>
        <w:t>User(</w:t>
      </w:r>
      <w:proofErr w:type="gramEnd"/>
      <w:r w:rsidRPr="008652C6">
        <w:rPr>
          <w:b/>
          <w:bCs/>
        </w:rPr>
        <w:t>ID</w:t>
      </w:r>
      <w:r>
        <w:t>, Name, Email</w:t>
      </w:r>
      <w:r w:rsidR="00B234BB">
        <w:t xml:space="preserve">, </w:t>
      </w:r>
      <w:proofErr w:type="spellStart"/>
      <w:r w:rsidR="00B234BB">
        <w:t>Creation</w:t>
      </w:r>
      <w:r w:rsidR="00790618">
        <w:t>Date</w:t>
      </w:r>
      <w:proofErr w:type="spellEnd"/>
      <w:r w:rsidR="00B234BB">
        <w:t>,</w:t>
      </w:r>
      <w:r w:rsidR="00790618">
        <w:t xml:space="preserve"> </w:t>
      </w:r>
      <w:proofErr w:type="spellStart"/>
      <w:r w:rsidR="00790618">
        <w:t>DeactivationDate</w:t>
      </w:r>
      <w:proofErr w:type="spellEnd"/>
      <w:r>
        <w:t>)</w:t>
      </w:r>
    </w:p>
    <w:p w14:paraId="7C18C2BD" w14:textId="77777777" w:rsidR="001A61A2" w:rsidRDefault="001A61A2" w:rsidP="001A61A2">
      <w:pPr>
        <w:rPr>
          <w:i/>
          <w:iCs/>
        </w:rPr>
      </w:pPr>
      <w:proofErr w:type="gramStart"/>
      <w:r>
        <w:t>Membership(</w:t>
      </w:r>
      <w:proofErr w:type="gramEnd"/>
      <w:r>
        <w:rPr>
          <w:b/>
          <w:bCs/>
        </w:rPr>
        <w:t>ID,</w:t>
      </w:r>
      <w:r>
        <w:t xml:space="preserve"> </w:t>
      </w:r>
      <w:proofErr w:type="spellStart"/>
      <w:r w:rsidRPr="00400006">
        <w:rPr>
          <w:i/>
          <w:iCs/>
        </w:rPr>
        <w:t>UserID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CompnayID</w:t>
      </w:r>
      <w:proofErr w:type="spellEnd"/>
      <w:r>
        <w:rPr>
          <w:i/>
          <w:iCs/>
        </w:rPr>
        <w:t xml:space="preserve">)  </w:t>
      </w:r>
    </w:p>
    <w:p w14:paraId="5CF3CDD6" w14:textId="6FC7FC24" w:rsidR="001A61A2" w:rsidRPr="00BF3C87" w:rsidRDefault="001A61A2" w:rsidP="001A61A2">
      <w:proofErr w:type="gramStart"/>
      <w:r>
        <w:t>Company(</w:t>
      </w:r>
      <w:proofErr w:type="gramEnd"/>
      <w:r w:rsidRPr="00BF3C87">
        <w:rPr>
          <w:b/>
          <w:bCs/>
        </w:rPr>
        <w:t>ID</w:t>
      </w:r>
      <w:r>
        <w:t xml:space="preserve">, Name, </w:t>
      </w:r>
      <w:proofErr w:type="spellStart"/>
      <w:r w:rsidR="00B234BB">
        <w:t>ActivationDate</w:t>
      </w:r>
      <w:proofErr w:type="spellEnd"/>
      <w:r w:rsidR="00B234BB">
        <w:t xml:space="preserve">, </w:t>
      </w:r>
      <w:proofErr w:type="spellStart"/>
      <w:r w:rsidR="00B234BB">
        <w:t>DeactivationDate</w:t>
      </w:r>
      <w:proofErr w:type="spellEnd"/>
      <w:r w:rsidR="00B234BB">
        <w:t>,</w:t>
      </w:r>
      <w:r w:rsidR="00B234BB">
        <w:rPr>
          <w:i/>
          <w:iCs/>
        </w:rPr>
        <w:t xml:space="preserve"> </w:t>
      </w:r>
      <w:proofErr w:type="spellStart"/>
      <w:r>
        <w:rPr>
          <w:i/>
          <w:iCs/>
        </w:rPr>
        <w:t>AccountID</w:t>
      </w:r>
      <w:proofErr w:type="spellEnd"/>
      <w:r>
        <w:rPr>
          <w:i/>
          <w:iCs/>
        </w:rPr>
        <w:t xml:space="preserve">) </w:t>
      </w:r>
    </w:p>
    <w:p w14:paraId="102C815B" w14:textId="1709E594" w:rsidR="001A61A2" w:rsidRDefault="001A61A2" w:rsidP="001A61A2">
      <w:r>
        <w:t>Account (</w:t>
      </w:r>
      <w:r w:rsidRPr="00400006">
        <w:rPr>
          <w:b/>
          <w:bCs/>
        </w:rPr>
        <w:t>ID</w:t>
      </w:r>
      <w:r>
        <w:t xml:space="preserve">, </w:t>
      </w:r>
      <w:r w:rsidRPr="008652C6">
        <w:t>Name</w:t>
      </w:r>
      <w:r w:rsidR="00B234BB">
        <w:t xml:space="preserve">, </w:t>
      </w:r>
      <w:proofErr w:type="spellStart"/>
      <w:r w:rsidR="00B234BB">
        <w:t>ActivationDate</w:t>
      </w:r>
      <w:proofErr w:type="spellEnd"/>
      <w:r w:rsidR="00B234BB">
        <w:t xml:space="preserve">, </w:t>
      </w:r>
      <w:proofErr w:type="spellStart"/>
      <w:r w:rsidR="00B234BB">
        <w:t>DeactivationDate</w:t>
      </w:r>
      <w:proofErr w:type="spellEnd"/>
      <w:r>
        <w:t xml:space="preserve">, </w:t>
      </w:r>
      <w:proofErr w:type="spellStart"/>
      <w:r w:rsidRPr="00400006">
        <w:t>AccountPersmissionLevel</w:t>
      </w:r>
      <w:proofErr w:type="spellEnd"/>
      <w:r>
        <w:t xml:space="preserve">, </w:t>
      </w:r>
      <w:proofErr w:type="spellStart"/>
      <w:r>
        <w:rPr>
          <w:i/>
          <w:iCs/>
        </w:rPr>
        <w:t>CompanyID</w:t>
      </w:r>
      <w:proofErr w:type="spellEnd"/>
      <w:r>
        <w:t>)</w:t>
      </w:r>
    </w:p>
    <w:p w14:paraId="71B9268B" w14:textId="6708A325" w:rsidR="00D212CB" w:rsidRDefault="00D212CB" w:rsidP="001A61A2"/>
    <w:p w14:paraId="00163814" w14:textId="77777777" w:rsidR="0032355C" w:rsidRDefault="0032355C">
      <w:r>
        <w:br w:type="page"/>
      </w:r>
    </w:p>
    <w:p w14:paraId="5167BDFF" w14:textId="60503536" w:rsidR="00D212CB" w:rsidRDefault="00D212CB" w:rsidP="001A61A2">
      <w:r>
        <w:lastRenderedPageBreak/>
        <w:t>Now the calendar:</w:t>
      </w:r>
    </w:p>
    <w:p w14:paraId="7CCD9C1D" w14:textId="77777777" w:rsidR="00D212CB" w:rsidRPr="001A61A2" w:rsidRDefault="00D212CB" w:rsidP="00D212CB">
      <w:proofErr w:type="gramStart"/>
      <w:r>
        <w:t>Password(</w:t>
      </w:r>
      <w:proofErr w:type="gramEnd"/>
      <w:r>
        <w:t xml:space="preserve">ID, </w:t>
      </w:r>
      <w:proofErr w:type="spellStart"/>
      <w:r>
        <w:t>UserName</w:t>
      </w:r>
      <w:proofErr w:type="spellEnd"/>
      <w:r>
        <w:t xml:space="preserve">, </w:t>
      </w:r>
      <w:proofErr w:type="spellStart"/>
      <w:r>
        <w:rPr>
          <w:i/>
          <w:iCs/>
        </w:rPr>
        <w:t>UserID</w:t>
      </w:r>
      <w:proofErr w:type="spellEnd"/>
      <w:r>
        <w:rPr>
          <w:i/>
          <w:iCs/>
        </w:rPr>
        <w:t xml:space="preserve">, </w:t>
      </w:r>
      <w:r>
        <w:t xml:space="preserve">Password, Salt, </w:t>
      </w:r>
      <w:proofErr w:type="spellStart"/>
      <w:r>
        <w:t>DateLastChanged</w:t>
      </w:r>
      <w:proofErr w:type="spellEnd"/>
      <w:r>
        <w:t xml:space="preserve">, </w:t>
      </w:r>
      <w:proofErr w:type="spellStart"/>
      <w:r>
        <w:t>IsActive</w:t>
      </w:r>
      <w:proofErr w:type="spellEnd"/>
      <w:r>
        <w:t>)</w:t>
      </w:r>
    </w:p>
    <w:p w14:paraId="76EB0230" w14:textId="44DB7643" w:rsidR="00D212CB" w:rsidRDefault="00D212CB" w:rsidP="00D212CB">
      <w:proofErr w:type="gramStart"/>
      <w:r>
        <w:t>User(</w:t>
      </w:r>
      <w:proofErr w:type="gramEnd"/>
      <w:r w:rsidRPr="008652C6">
        <w:rPr>
          <w:b/>
          <w:bCs/>
        </w:rPr>
        <w:t>ID</w:t>
      </w:r>
      <w:r>
        <w:t>, Name, Email)</w:t>
      </w:r>
    </w:p>
    <w:p w14:paraId="30BFDCCE" w14:textId="77777777" w:rsidR="00D212CB" w:rsidRDefault="00D212CB" w:rsidP="00D212CB">
      <w:pPr>
        <w:rPr>
          <w:i/>
          <w:iCs/>
        </w:rPr>
      </w:pPr>
      <w:proofErr w:type="gramStart"/>
      <w:r>
        <w:t>Membership(</w:t>
      </w:r>
      <w:proofErr w:type="gramEnd"/>
      <w:r>
        <w:rPr>
          <w:b/>
          <w:bCs/>
        </w:rPr>
        <w:t>ID,</w:t>
      </w:r>
      <w:r>
        <w:t xml:space="preserve"> </w:t>
      </w:r>
      <w:proofErr w:type="spellStart"/>
      <w:r w:rsidRPr="00414FBD">
        <w:rPr>
          <w:b/>
          <w:bCs/>
          <w:i/>
          <w:iCs/>
        </w:rPr>
        <w:t>UserID</w:t>
      </w:r>
      <w:proofErr w:type="spellEnd"/>
      <w:r w:rsidRPr="00414FBD">
        <w:rPr>
          <w:b/>
          <w:bCs/>
          <w:i/>
          <w:iCs/>
        </w:rPr>
        <w:t xml:space="preserve">, </w:t>
      </w:r>
      <w:proofErr w:type="spellStart"/>
      <w:r w:rsidRPr="00414FBD">
        <w:rPr>
          <w:b/>
          <w:bCs/>
          <w:i/>
          <w:iCs/>
        </w:rPr>
        <w:t>CompnayID</w:t>
      </w:r>
      <w:proofErr w:type="spellEnd"/>
      <w:r>
        <w:rPr>
          <w:i/>
          <w:iCs/>
        </w:rPr>
        <w:t xml:space="preserve">)  </w:t>
      </w:r>
    </w:p>
    <w:p w14:paraId="4B869DEE" w14:textId="4633E40B" w:rsidR="00D212CB" w:rsidRPr="00BF3C87" w:rsidRDefault="00D212CB" w:rsidP="00D212CB">
      <w:proofErr w:type="gramStart"/>
      <w:r>
        <w:t>Company(</w:t>
      </w:r>
      <w:proofErr w:type="gramEnd"/>
      <w:r w:rsidRPr="00BF3C87">
        <w:rPr>
          <w:b/>
          <w:bCs/>
        </w:rPr>
        <w:t>ID</w:t>
      </w:r>
      <w:r>
        <w:t xml:space="preserve">, Name, </w:t>
      </w:r>
      <w:proofErr w:type="spellStart"/>
      <w:r w:rsidR="00FE082C">
        <w:t>CreationDate</w:t>
      </w:r>
      <w:proofErr w:type="spellEnd"/>
      <w:r w:rsidR="00FE082C">
        <w:t xml:space="preserve">, </w:t>
      </w:r>
      <w:proofErr w:type="spellStart"/>
      <w:r w:rsidR="00FE082C">
        <w:t>DeactivationDate</w:t>
      </w:r>
      <w:proofErr w:type="spellEnd"/>
      <w:r w:rsidR="00FE082C">
        <w:t xml:space="preserve">, </w:t>
      </w:r>
      <w:proofErr w:type="spellStart"/>
      <w:r w:rsidR="00FE082C">
        <w:t>DeletionDate</w:t>
      </w:r>
      <w:proofErr w:type="spellEnd"/>
      <w:r w:rsidR="00FE082C">
        <w:t xml:space="preserve">, </w:t>
      </w:r>
      <w:proofErr w:type="spellStart"/>
      <w:r w:rsidR="00FE082C">
        <w:t>CreatedBy</w:t>
      </w:r>
      <w:proofErr w:type="spellEnd"/>
      <w:r w:rsidR="00FE082C">
        <w:t xml:space="preserve">, </w:t>
      </w:r>
      <w:proofErr w:type="spellStart"/>
      <w:r w:rsidR="00FE082C">
        <w:t>DeavtivatedBy</w:t>
      </w:r>
      <w:proofErr w:type="spellEnd"/>
      <w:r w:rsidR="00FE082C">
        <w:t xml:space="preserve">, </w:t>
      </w:r>
      <w:proofErr w:type="spellStart"/>
      <w:r w:rsidR="00FE082C">
        <w:t>DeletedBy</w:t>
      </w:r>
      <w:proofErr w:type="spellEnd"/>
      <w:r>
        <w:rPr>
          <w:i/>
          <w:iCs/>
        </w:rPr>
        <w:t xml:space="preserve">) </w:t>
      </w:r>
    </w:p>
    <w:p w14:paraId="06659E2A" w14:textId="36A994C1" w:rsidR="00D212CB" w:rsidRDefault="00D212CB" w:rsidP="00D212CB">
      <w:r>
        <w:t>Account (</w:t>
      </w:r>
      <w:r w:rsidRPr="00400006">
        <w:rPr>
          <w:b/>
          <w:bCs/>
        </w:rPr>
        <w:t>ID</w:t>
      </w:r>
      <w:r>
        <w:t xml:space="preserve">, </w:t>
      </w:r>
      <w:r w:rsidRPr="008652C6">
        <w:t>Name</w:t>
      </w:r>
      <w:r>
        <w:t xml:space="preserve">, </w:t>
      </w:r>
      <w:proofErr w:type="spellStart"/>
      <w:r w:rsidRPr="00400006">
        <w:t>AccountPersmissionLevel</w:t>
      </w:r>
      <w:proofErr w:type="spellEnd"/>
      <w:r>
        <w:t xml:space="preserve">, </w:t>
      </w:r>
      <w:proofErr w:type="spellStart"/>
      <w:r>
        <w:rPr>
          <w:i/>
          <w:iCs/>
        </w:rPr>
        <w:t>CompanyID</w:t>
      </w:r>
      <w:proofErr w:type="spellEnd"/>
      <w:r>
        <w:t>)</w:t>
      </w:r>
    </w:p>
    <w:p w14:paraId="4865CC56" w14:textId="4FCEF0E0" w:rsidR="00D212CB" w:rsidRDefault="00D212CB" w:rsidP="001A61A2"/>
    <w:p w14:paraId="1D2335B2" w14:textId="21BBBAA3" w:rsidR="0032355C" w:rsidRDefault="004717ED" w:rsidP="000D4FBC">
      <w:proofErr w:type="spellStart"/>
      <w:r>
        <w:t>NonWorkingDay</w:t>
      </w:r>
      <w:proofErr w:type="spellEnd"/>
      <w:r>
        <w:t xml:space="preserve"> </w:t>
      </w:r>
      <w:r w:rsidR="0032355C">
        <w:t>(ID, Date, Name</w:t>
      </w:r>
      <w:r w:rsidR="00505F12">
        <w:t xml:space="preserve">, </w:t>
      </w:r>
      <w:proofErr w:type="spellStart"/>
      <w:r w:rsidR="00505F12">
        <w:t>Descirption</w:t>
      </w:r>
      <w:proofErr w:type="spellEnd"/>
      <w:r w:rsidR="00505F12">
        <w:t xml:space="preserve">, </w:t>
      </w:r>
      <w:proofErr w:type="spellStart"/>
      <w:r w:rsidR="00FE082C">
        <w:t>CreationDate</w:t>
      </w:r>
      <w:proofErr w:type="spellEnd"/>
      <w:r w:rsidR="00FE082C">
        <w:t xml:space="preserve">, </w:t>
      </w:r>
      <w:proofErr w:type="spellStart"/>
      <w:r w:rsidR="00FE082C">
        <w:t>DeactivationDate</w:t>
      </w:r>
      <w:proofErr w:type="spellEnd"/>
      <w:r w:rsidR="00FE082C">
        <w:t xml:space="preserve">, </w:t>
      </w:r>
      <w:proofErr w:type="spellStart"/>
      <w:r w:rsidR="00FE082C">
        <w:t>DeletionDate</w:t>
      </w:r>
      <w:proofErr w:type="spellEnd"/>
      <w:r w:rsidR="00FE082C">
        <w:t xml:space="preserve">, </w:t>
      </w:r>
      <w:proofErr w:type="spellStart"/>
      <w:r w:rsidR="00FE082C">
        <w:t>CreatedBy</w:t>
      </w:r>
      <w:proofErr w:type="spellEnd"/>
      <w:r w:rsidR="00FE082C">
        <w:t xml:space="preserve">, </w:t>
      </w:r>
      <w:proofErr w:type="spellStart"/>
      <w:r w:rsidR="00FE082C">
        <w:t>DeavtivatedBy</w:t>
      </w:r>
      <w:proofErr w:type="spellEnd"/>
      <w:r w:rsidR="00FE082C">
        <w:t xml:space="preserve">, </w:t>
      </w:r>
      <w:proofErr w:type="spellStart"/>
      <w:r w:rsidR="00FE082C">
        <w:t>DeletedBy</w:t>
      </w:r>
      <w:proofErr w:type="spellEnd"/>
      <w:r w:rsidR="0032355C">
        <w:t>)</w:t>
      </w:r>
    </w:p>
    <w:p w14:paraId="44C9AD3B" w14:textId="49B80E55" w:rsidR="004717ED" w:rsidRPr="004717ED" w:rsidRDefault="004717ED" w:rsidP="000D4FBC">
      <w:r>
        <w:t>Calendar-</w:t>
      </w:r>
      <w:proofErr w:type="spellStart"/>
      <w:proofErr w:type="gramStart"/>
      <w:r>
        <w:t>NonWorkingDay</w:t>
      </w:r>
      <w:proofErr w:type="spellEnd"/>
      <w:r>
        <w:t>(</w:t>
      </w:r>
      <w:proofErr w:type="spellStart"/>
      <w:proofErr w:type="gramEnd"/>
      <w:r>
        <w:rPr>
          <w:b/>
          <w:bCs/>
          <w:i/>
          <w:iCs/>
        </w:rPr>
        <w:t>NonWorkingDayID</w:t>
      </w:r>
      <w:proofErr w:type="spellEnd"/>
      <w:r>
        <w:rPr>
          <w:b/>
          <w:bCs/>
          <w:i/>
          <w:iCs/>
        </w:rPr>
        <w:t xml:space="preserve">, </w:t>
      </w:r>
      <w:proofErr w:type="spellStart"/>
      <w:r>
        <w:rPr>
          <w:b/>
          <w:bCs/>
          <w:i/>
          <w:iCs/>
        </w:rPr>
        <w:t>CalendarID</w:t>
      </w:r>
      <w:proofErr w:type="spellEnd"/>
      <w:r w:rsidR="00414FBD">
        <w:t>)</w:t>
      </w:r>
    </w:p>
    <w:p w14:paraId="11F018F1" w14:textId="5A2E4784" w:rsidR="0032355C" w:rsidRPr="0032355C" w:rsidRDefault="0032355C" w:rsidP="000D4FBC">
      <w:proofErr w:type="gramStart"/>
      <w:r>
        <w:t>Calendar(</w:t>
      </w:r>
      <w:proofErr w:type="gramEnd"/>
      <w:r>
        <w:t xml:space="preserve">ID, </w:t>
      </w:r>
      <w:proofErr w:type="spellStart"/>
      <w:r w:rsidR="00505F12">
        <w:rPr>
          <w:i/>
          <w:iCs/>
        </w:rPr>
        <w:t>CompanyID</w:t>
      </w:r>
      <w:proofErr w:type="spellEnd"/>
      <w:r w:rsidR="00505F12">
        <w:rPr>
          <w:i/>
          <w:iCs/>
        </w:rPr>
        <w:t>,</w:t>
      </w:r>
      <w:r w:rsidR="00505F12">
        <w:t xml:space="preserve"> </w:t>
      </w:r>
      <w:r>
        <w:t xml:space="preserve">Name, </w:t>
      </w:r>
      <w:r w:rsidR="00505F12">
        <w:t xml:space="preserve">Location, </w:t>
      </w:r>
      <w:proofErr w:type="spellStart"/>
      <w:r w:rsidR="00505F12">
        <w:t>Descirption</w:t>
      </w:r>
      <w:proofErr w:type="spellEnd"/>
      <w:r w:rsidR="00505F12">
        <w:t xml:space="preserve">, </w:t>
      </w:r>
      <w:proofErr w:type="spellStart"/>
      <w:r w:rsidR="00FE082C">
        <w:t>CreationDate</w:t>
      </w:r>
      <w:proofErr w:type="spellEnd"/>
      <w:r w:rsidR="00FE082C">
        <w:t xml:space="preserve">, </w:t>
      </w:r>
      <w:proofErr w:type="spellStart"/>
      <w:r w:rsidR="00FE082C">
        <w:t>DeactivationDate</w:t>
      </w:r>
      <w:proofErr w:type="spellEnd"/>
      <w:r w:rsidR="00FE082C">
        <w:t xml:space="preserve">, </w:t>
      </w:r>
      <w:proofErr w:type="spellStart"/>
      <w:r w:rsidR="00FE082C">
        <w:t>DeletionDate</w:t>
      </w:r>
      <w:proofErr w:type="spellEnd"/>
      <w:r w:rsidR="00FE082C">
        <w:t xml:space="preserve">, </w:t>
      </w:r>
      <w:proofErr w:type="spellStart"/>
      <w:r w:rsidR="00FE082C">
        <w:t>CreatedBy</w:t>
      </w:r>
      <w:proofErr w:type="spellEnd"/>
      <w:r w:rsidR="00FE082C">
        <w:t xml:space="preserve">, </w:t>
      </w:r>
      <w:proofErr w:type="spellStart"/>
      <w:r w:rsidR="00FE082C">
        <w:t>DeavtivatedBy</w:t>
      </w:r>
      <w:proofErr w:type="spellEnd"/>
      <w:r w:rsidR="00FE082C">
        <w:t xml:space="preserve">, </w:t>
      </w:r>
      <w:proofErr w:type="spellStart"/>
      <w:r w:rsidR="00FE082C">
        <w:t>DeletedBy</w:t>
      </w:r>
      <w:proofErr w:type="spellEnd"/>
      <w:r>
        <w:t>)</w:t>
      </w:r>
    </w:p>
    <w:sectPr w:rsidR="0032355C" w:rsidRPr="0032355C" w:rsidSect="001E3F7B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18DE52" w14:textId="77777777" w:rsidR="0092160C" w:rsidRDefault="0092160C" w:rsidP="001F4C46">
      <w:r>
        <w:separator/>
      </w:r>
    </w:p>
  </w:endnote>
  <w:endnote w:type="continuationSeparator" w:id="0">
    <w:p w14:paraId="16051845" w14:textId="77777777" w:rsidR="0092160C" w:rsidRDefault="0092160C" w:rsidP="001F4C46">
      <w:r>
        <w:continuationSeparator/>
      </w:r>
    </w:p>
  </w:endnote>
  <w:endnote w:type="continuationNotice" w:id="1">
    <w:p w14:paraId="5582D6D7" w14:textId="77777777" w:rsidR="0092160C" w:rsidRDefault="0092160C" w:rsidP="001F4C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39D239" w14:textId="4835E243" w:rsidR="00EA6DBC" w:rsidRPr="001F4C46" w:rsidRDefault="00EA6DBC" w:rsidP="001F4C46">
    <w:pP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D91D6C" w14:textId="77777777" w:rsidR="0092160C" w:rsidRDefault="0092160C" w:rsidP="001F4C46">
      <w:r>
        <w:separator/>
      </w:r>
    </w:p>
  </w:footnote>
  <w:footnote w:type="continuationSeparator" w:id="0">
    <w:p w14:paraId="5F2E597D" w14:textId="77777777" w:rsidR="0092160C" w:rsidRDefault="0092160C" w:rsidP="001F4C46">
      <w:r>
        <w:continuationSeparator/>
      </w:r>
    </w:p>
  </w:footnote>
  <w:footnote w:type="continuationNotice" w:id="1">
    <w:p w14:paraId="034A2272" w14:textId="77777777" w:rsidR="0092160C" w:rsidRDefault="0092160C" w:rsidP="001F4C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91B896" w14:textId="2D9792B4" w:rsidR="00EA6DBC" w:rsidRPr="001F4C46" w:rsidRDefault="00EA6DBC" w:rsidP="001F4C46">
    <w:pP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0200C"/>
    <w:multiLevelType w:val="hybridMultilevel"/>
    <w:tmpl w:val="32207DA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E87C6B"/>
    <w:multiLevelType w:val="hybridMultilevel"/>
    <w:tmpl w:val="FFFFFFFF"/>
    <w:lvl w:ilvl="0" w:tplc="AAB8D150">
      <w:start w:val="1"/>
      <w:numFmt w:val="decimal"/>
      <w:lvlText w:val="%1."/>
      <w:lvlJc w:val="left"/>
      <w:pPr>
        <w:ind w:left="720" w:hanging="360"/>
      </w:pPr>
    </w:lvl>
    <w:lvl w:ilvl="1" w:tplc="9410BD2E">
      <w:start w:val="1"/>
      <w:numFmt w:val="lowerLetter"/>
      <w:lvlText w:val="%2."/>
      <w:lvlJc w:val="left"/>
      <w:pPr>
        <w:ind w:left="1440" w:hanging="360"/>
      </w:pPr>
    </w:lvl>
    <w:lvl w:ilvl="2" w:tplc="23A6F5AA">
      <w:start w:val="1"/>
      <w:numFmt w:val="lowerRoman"/>
      <w:lvlText w:val="%3."/>
      <w:lvlJc w:val="right"/>
      <w:pPr>
        <w:ind w:left="2160" w:hanging="180"/>
      </w:pPr>
    </w:lvl>
    <w:lvl w:ilvl="3" w:tplc="27960C8C">
      <w:start w:val="1"/>
      <w:numFmt w:val="decimal"/>
      <w:lvlText w:val="%4."/>
      <w:lvlJc w:val="left"/>
      <w:pPr>
        <w:ind w:left="2880" w:hanging="360"/>
      </w:pPr>
    </w:lvl>
    <w:lvl w:ilvl="4" w:tplc="D4BE1F66">
      <w:start w:val="1"/>
      <w:numFmt w:val="lowerLetter"/>
      <w:lvlText w:val="%5."/>
      <w:lvlJc w:val="left"/>
      <w:pPr>
        <w:ind w:left="3600" w:hanging="360"/>
      </w:pPr>
    </w:lvl>
    <w:lvl w:ilvl="5" w:tplc="03EA9C96">
      <w:start w:val="1"/>
      <w:numFmt w:val="lowerRoman"/>
      <w:lvlText w:val="%6."/>
      <w:lvlJc w:val="right"/>
      <w:pPr>
        <w:ind w:left="4320" w:hanging="180"/>
      </w:pPr>
    </w:lvl>
    <w:lvl w:ilvl="6" w:tplc="C6705BD0">
      <w:start w:val="1"/>
      <w:numFmt w:val="decimal"/>
      <w:lvlText w:val="%7."/>
      <w:lvlJc w:val="left"/>
      <w:pPr>
        <w:ind w:left="5040" w:hanging="360"/>
      </w:pPr>
    </w:lvl>
    <w:lvl w:ilvl="7" w:tplc="C0E0D918">
      <w:start w:val="1"/>
      <w:numFmt w:val="lowerLetter"/>
      <w:lvlText w:val="%8."/>
      <w:lvlJc w:val="left"/>
      <w:pPr>
        <w:ind w:left="5760" w:hanging="360"/>
      </w:pPr>
    </w:lvl>
    <w:lvl w:ilvl="8" w:tplc="15943B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65255"/>
    <w:multiLevelType w:val="hybridMultilevel"/>
    <w:tmpl w:val="8B16600A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85C89"/>
    <w:multiLevelType w:val="hybridMultilevel"/>
    <w:tmpl w:val="645C92E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06AB1"/>
    <w:multiLevelType w:val="hybridMultilevel"/>
    <w:tmpl w:val="FFFFFFFF"/>
    <w:lvl w:ilvl="0" w:tplc="B39635DA">
      <w:start w:val="1"/>
      <w:numFmt w:val="decimal"/>
      <w:lvlText w:val="%1."/>
      <w:lvlJc w:val="left"/>
      <w:pPr>
        <w:ind w:left="720" w:hanging="360"/>
      </w:pPr>
    </w:lvl>
    <w:lvl w:ilvl="1" w:tplc="7E6A502A">
      <w:start w:val="1"/>
      <w:numFmt w:val="lowerLetter"/>
      <w:lvlText w:val="%2."/>
      <w:lvlJc w:val="left"/>
      <w:pPr>
        <w:ind w:left="1440" w:hanging="360"/>
      </w:pPr>
    </w:lvl>
    <w:lvl w:ilvl="2" w:tplc="EF24ED9E">
      <w:start w:val="1"/>
      <w:numFmt w:val="lowerRoman"/>
      <w:lvlText w:val="%3."/>
      <w:lvlJc w:val="right"/>
      <w:pPr>
        <w:ind w:left="2160" w:hanging="180"/>
      </w:pPr>
    </w:lvl>
    <w:lvl w:ilvl="3" w:tplc="4B00A7DA">
      <w:start w:val="1"/>
      <w:numFmt w:val="decimal"/>
      <w:lvlText w:val="%4."/>
      <w:lvlJc w:val="left"/>
      <w:pPr>
        <w:ind w:left="2880" w:hanging="360"/>
      </w:pPr>
    </w:lvl>
    <w:lvl w:ilvl="4" w:tplc="F944430E">
      <w:start w:val="1"/>
      <w:numFmt w:val="lowerLetter"/>
      <w:lvlText w:val="%5."/>
      <w:lvlJc w:val="left"/>
      <w:pPr>
        <w:ind w:left="3600" w:hanging="360"/>
      </w:pPr>
    </w:lvl>
    <w:lvl w:ilvl="5" w:tplc="F18E63F4">
      <w:start w:val="1"/>
      <w:numFmt w:val="lowerRoman"/>
      <w:lvlText w:val="%6."/>
      <w:lvlJc w:val="right"/>
      <w:pPr>
        <w:ind w:left="4320" w:hanging="180"/>
      </w:pPr>
    </w:lvl>
    <w:lvl w:ilvl="6" w:tplc="DE90F8C6">
      <w:start w:val="1"/>
      <w:numFmt w:val="decimal"/>
      <w:lvlText w:val="%7."/>
      <w:lvlJc w:val="left"/>
      <w:pPr>
        <w:ind w:left="5040" w:hanging="360"/>
      </w:pPr>
    </w:lvl>
    <w:lvl w:ilvl="7" w:tplc="77C41468">
      <w:start w:val="1"/>
      <w:numFmt w:val="lowerLetter"/>
      <w:lvlText w:val="%8."/>
      <w:lvlJc w:val="left"/>
      <w:pPr>
        <w:ind w:left="5760" w:hanging="360"/>
      </w:pPr>
    </w:lvl>
    <w:lvl w:ilvl="8" w:tplc="2F88C92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76413"/>
    <w:multiLevelType w:val="hybridMultilevel"/>
    <w:tmpl w:val="D6E8369A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18040CB5"/>
    <w:multiLevelType w:val="hybridMultilevel"/>
    <w:tmpl w:val="FFFFFFFF"/>
    <w:lvl w:ilvl="0" w:tplc="7B947C9E">
      <w:start w:val="1"/>
      <w:numFmt w:val="decimal"/>
      <w:lvlText w:val="%1."/>
      <w:lvlJc w:val="left"/>
      <w:pPr>
        <w:ind w:left="720" w:hanging="360"/>
      </w:pPr>
    </w:lvl>
    <w:lvl w:ilvl="1" w:tplc="19BE0E26">
      <w:start w:val="1"/>
      <w:numFmt w:val="lowerLetter"/>
      <w:lvlText w:val="%2."/>
      <w:lvlJc w:val="left"/>
      <w:pPr>
        <w:ind w:left="1440" w:hanging="360"/>
      </w:pPr>
    </w:lvl>
    <w:lvl w:ilvl="2" w:tplc="49EC7698">
      <w:start w:val="1"/>
      <w:numFmt w:val="lowerRoman"/>
      <w:lvlText w:val="%3."/>
      <w:lvlJc w:val="right"/>
      <w:pPr>
        <w:ind w:left="2160" w:hanging="180"/>
      </w:pPr>
    </w:lvl>
    <w:lvl w:ilvl="3" w:tplc="1A2C5F16">
      <w:start w:val="1"/>
      <w:numFmt w:val="decimal"/>
      <w:lvlText w:val="%4."/>
      <w:lvlJc w:val="left"/>
      <w:pPr>
        <w:ind w:left="2880" w:hanging="360"/>
      </w:pPr>
    </w:lvl>
    <w:lvl w:ilvl="4" w:tplc="67861788">
      <w:start w:val="1"/>
      <w:numFmt w:val="lowerLetter"/>
      <w:lvlText w:val="%5."/>
      <w:lvlJc w:val="left"/>
      <w:pPr>
        <w:ind w:left="3600" w:hanging="360"/>
      </w:pPr>
    </w:lvl>
    <w:lvl w:ilvl="5" w:tplc="0D46A4B4">
      <w:start w:val="1"/>
      <w:numFmt w:val="lowerRoman"/>
      <w:lvlText w:val="%6."/>
      <w:lvlJc w:val="right"/>
      <w:pPr>
        <w:ind w:left="4320" w:hanging="180"/>
      </w:pPr>
    </w:lvl>
    <w:lvl w:ilvl="6" w:tplc="3D68486C">
      <w:start w:val="1"/>
      <w:numFmt w:val="decimal"/>
      <w:lvlText w:val="%7."/>
      <w:lvlJc w:val="left"/>
      <w:pPr>
        <w:ind w:left="5040" w:hanging="360"/>
      </w:pPr>
    </w:lvl>
    <w:lvl w:ilvl="7" w:tplc="CCC0640E">
      <w:start w:val="1"/>
      <w:numFmt w:val="lowerLetter"/>
      <w:lvlText w:val="%8."/>
      <w:lvlJc w:val="left"/>
      <w:pPr>
        <w:ind w:left="5760" w:hanging="360"/>
      </w:pPr>
    </w:lvl>
    <w:lvl w:ilvl="8" w:tplc="EF7CF76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D4150"/>
    <w:multiLevelType w:val="hybridMultilevel"/>
    <w:tmpl w:val="CDD86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ED3DCF"/>
    <w:multiLevelType w:val="hybridMultilevel"/>
    <w:tmpl w:val="7DC2E0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345D66"/>
    <w:multiLevelType w:val="hybridMultilevel"/>
    <w:tmpl w:val="B720BEE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E72076"/>
    <w:multiLevelType w:val="hybridMultilevel"/>
    <w:tmpl w:val="FFFFFFFF"/>
    <w:lvl w:ilvl="0" w:tplc="224647E0">
      <w:start w:val="1"/>
      <w:numFmt w:val="decimal"/>
      <w:lvlText w:val="%1."/>
      <w:lvlJc w:val="left"/>
      <w:pPr>
        <w:ind w:left="720" w:hanging="360"/>
      </w:pPr>
    </w:lvl>
    <w:lvl w:ilvl="1" w:tplc="B3A43AD6">
      <w:start w:val="1"/>
      <w:numFmt w:val="lowerLetter"/>
      <w:lvlText w:val="%2."/>
      <w:lvlJc w:val="left"/>
      <w:pPr>
        <w:ind w:left="1440" w:hanging="360"/>
      </w:pPr>
    </w:lvl>
    <w:lvl w:ilvl="2" w:tplc="6CFEEA86">
      <w:start w:val="1"/>
      <w:numFmt w:val="lowerRoman"/>
      <w:lvlText w:val="%3."/>
      <w:lvlJc w:val="right"/>
      <w:pPr>
        <w:ind w:left="2160" w:hanging="180"/>
      </w:pPr>
    </w:lvl>
    <w:lvl w:ilvl="3" w:tplc="BE58E418">
      <w:start w:val="1"/>
      <w:numFmt w:val="decimal"/>
      <w:lvlText w:val="%4."/>
      <w:lvlJc w:val="left"/>
      <w:pPr>
        <w:ind w:left="2880" w:hanging="360"/>
      </w:pPr>
    </w:lvl>
    <w:lvl w:ilvl="4" w:tplc="0068F56C">
      <w:start w:val="1"/>
      <w:numFmt w:val="lowerLetter"/>
      <w:lvlText w:val="%5."/>
      <w:lvlJc w:val="left"/>
      <w:pPr>
        <w:ind w:left="3600" w:hanging="360"/>
      </w:pPr>
    </w:lvl>
    <w:lvl w:ilvl="5" w:tplc="BB2E8390">
      <w:start w:val="1"/>
      <w:numFmt w:val="lowerRoman"/>
      <w:lvlText w:val="%6."/>
      <w:lvlJc w:val="right"/>
      <w:pPr>
        <w:ind w:left="4320" w:hanging="180"/>
      </w:pPr>
    </w:lvl>
    <w:lvl w:ilvl="6" w:tplc="C100B6F2">
      <w:start w:val="1"/>
      <w:numFmt w:val="decimal"/>
      <w:lvlText w:val="%7."/>
      <w:lvlJc w:val="left"/>
      <w:pPr>
        <w:ind w:left="5040" w:hanging="360"/>
      </w:pPr>
    </w:lvl>
    <w:lvl w:ilvl="7" w:tplc="F33ABB62">
      <w:start w:val="1"/>
      <w:numFmt w:val="lowerLetter"/>
      <w:lvlText w:val="%8."/>
      <w:lvlJc w:val="left"/>
      <w:pPr>
        <w:ind w:left="5760" w:hanging="360"/>
      </w:pPr>
    </w:lvl>
    <w:lvl w:ilvl="8" w:tplc="4CD4D42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176A33"/>
    <w:multiLevelType w:val="hybridMultilevel"/>
    <w:tmpl w:val="D2164F16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E01542"/>
    <w:multiLevelType w:val="hybridMultilevel"/>
    <w:tmpl w:val="63647C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991368"/>
    <w:multiLevelType w:val="hybridMultilevel"/>
    <w:tmpl w:val="FFFFFFFF"/>
    <w:lvl w:ilvl="0" w:tplc="77A4342A">
      <w:start w:val="1"/>
      <w:numFmt w:val="decimal"/>
      <w:lvlText w:val="%1."/>
      <w:lvlJc w:val="left"/>
      <w:pPr>
        <w:ind w:left="720" w:hanging="360"/>
      </w:pPr>
    </w:lvl>
    <w:lvl w:ilvl="1" w:tplc="9174806A">
      <w:start w:val="1"/>
      <w:numFmt w:val="lowerLetter"/>
      <w:lvlText w:val="%2."/>
      <w:lvlJc w:val="left"/>
      <w:pPr>
        <w:ind w:left="1440" w:hanging="360"/>
      </w:pPr>
    </w:lvl>
    <w:lvl w:ilvl="2" w:tplc="EFFE8944">
      <w:start w:val="1"/>
      <w:numFmt w:val="lowerRoman"/>
      <w:lvlText w:val="%3."/>
      <w:lvlJc w:val="right"/>
      <w:pPr>
        <w:ind w:left="2160" w:hanging="180"/>
      </w:pPr>
    </w:lvl>
    <w:lvl w:ilvl="3" w:tplc="75B289D0">
      <w:start w:val="1"/>
      <w:numFmt w:val="decimal"/>
      <w:lvlText w:val="%4."/>
      <w:lvlJc w:val="left"/>
      <w:pPr>
        <w:ind w:left="2880" w:hanging="360"/>
      </w:pPr>
    </w:lvl>
    <w:lvl w:ilvl="4" w:tplc="76B2EE0C">
      <w:start w:val="1"/>
      <w:numFmt w:val="lowerLetter"/>
      <w:lvlText w:val="%5."/>
      <w:lvlJc w:val="left"/>
      <w:pPr>
        <w:ind w:left="3600" w:hanging="360"/>
      </w:pPr>
    </w:lvl>
    <w:lvl w:ilvl="5" w:tplc="C50851F6">
      <w:start w:val="1"/>
      <w:numFmt w:val="lowerRoman"/>
      <w:lvlText w:val="%6."/>
      <w:lvlJc w:val="right"/>
      <w:pPr>
        <w:ind w:left="4320" w:hanging="180"/>
      </w:pPr>
    </w:lvl>
    <w:lvl w:ilvl="6" w:tplc="9F7E4704">
      <w:start w:val="1"/>
      <w:numFmt w:val="decimal"/>
      <w:lvlText w:val="%7."/>
      <w:lvlJc w:val="left"/>
      <w:pPr>
        <w:ind w:left="5040" w:hanging="360"/>
      </w:pPr>
    </w:lvl>
    <w:lvl w:ilvl="7" w:tplc="CAB61BC6">
      <w:start w:val="1"/>
      <w:numFmt w:val="lowerLetter"/>
      <w:lvlText w:val="%8."/>
      <w:lvlJc w:val="left"/>
      <w:pPr>
        <w:ind w:left="5760" w:hanging="360"/>
      </w:pPr>
    </w:lvl>
    <w:lvl w:ilvl="8" w:tplc="C96CC62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5243B1"/>
    <w:multiLevelType w:val="hybridMultilevel"/>
    <w:tmpl w:val="2430D0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3D7"/>
    <w:multiLevelType w:val="hybridMultilevel"/>
    <w:tmpl w:val="389AD79E"/>
    <w:lvl w:ilvl="0" w:tplc="C11253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9D60625"/>
    <w:multiLevelType w:val="hybridMultilevel"/>
    <w:tmpl w:val="FFFFFFFF"/>
    <w:lvl w:ilvl="0" w:tplc="B68837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604D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E9C0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14FE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2AC0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E6EE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2670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8AA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D0F9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035CC"/>
    <w:multiLevelType w:val="hybridMultilevel"/>
    <w:tmpl w:val="799A682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D11BCE"/>
    <w:multiLevelType w:val="hybridMultilevel"/>
    <w:tmpl w:val="BC221B7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ED462F"/>
    <w:multiLevelType w:val="hybridMultilevel"/>
    <w:tmpl w:val="FFFFFFFF"/>
    <w:lvl w:ilvl="0" w:tplc="5A140C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40C63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AE8CE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8EB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7276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A852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C2D9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04AC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C74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7E17A1"/>
    <w:multiLevelType w:val="hybridMultilevel"/>
    <w:tmpl w:val="FFFFFFFF"/>
    <w:lvl w:ilvl="0" w:tplc="58AEA0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42F6E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8E097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00E6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206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846E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8AC9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008C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2E3B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9D3535"/>
    <w:multiLevelType w:val="hybridMultilevel"/>
    <w:tmpl w:val="FFFFFFFF"/>
    <w:lvl w:ilvl="0" w:tplc="DC14A014">
      <w:start w:val="1"/>
      <w:numFmt w:val="decimal"/>
      <w:lvlText w:val="%1."/>
      <w:lvlJc w:val="left"/>
      <w:pPr>
        <w:ind w:left="720" w:hanging="360"/>
      </w:pPr>
    </w:lvl>
    <w:lvl w:ilvl="1" w:tplc="A5A8AB80">
      <w:start w:val="1"/>
      <w:numFmt w:val="lowerLetter"/>
      <w:lvlText w:val="%2."/>
      <w:lvlJc w:val="left"/>
      <w:pPr>
        <w:ind w:left="1440" w:hanging="360"/>
      </w:pPr>
    </w:lvl>
    <w:lvl w:ilvl="2" w:tplc="EAAA40D6">
      <w:start w:val="1"/>
      <w:numFmt w:val="lowerRoman"/>
      <w:lvlText w:val="%3."/>
      <w:lvlJc w:val="right"/>
      <w:pPr>
        <w:ind w:left="2160" w:hanging="180"/>
      </w:pPr>
    </w:lvl>
    <w:lvl w:ilvl="3" w:tplc="B3486C98">
      <w:start w:val="1"/>
      <w:numFmt w:val="decimal"/>
      <w:lvlText w:val="%4."/>
      <w:lvlJc w:val="left"/>
      <w:pPr>
        <w:ind w:left="2880" w:hanging="360"/>
      </w:pPr>
    </w:lvl>
    <w:lvl w:ilvl="4" w:tplc="76A2A59E">
      <w:start w:val="1"/>
      <w:numFmt w:val="lowerLetter"/>
      <w:lvlText w:val="%5."/>
      <w:lvlJc w:val="left"/>
      <w:pPr>
        <w:ind w:left="3600" w:hanging="360"/>
      </w:pPr>
    </w:lvl>
    <w:lvl w:ilvl="5" w:tplc="26BC6DD2">
      <w:start w:val="1"/>
      <w:numFmt w:val="lowerRoman"/>
      <w:lvlText w:val="%6."/>
      <w:lvlJc w:val="right"/>
      <w:pPr>
        <w:ind w:left="4320" w:hanging="180"/>
      </w:pPr>
    </w:lvl>
    <w:lvl w:ilvl="6" w:tplc="8CC4DCDA">
      <w:start w:val="1"/>
      <w:numFmt w:val="decimal"/>
      <w:lvlText w:val="%7."/>
      <w:lvlJc w:val="left"/>
      <w:pPr>
        <w:ind w:left="5040" w:hanging="360"/>
      </w:pPr>
    </w:lvl>
    <w:lvl w:ilvl="7" w:tplc="486E0D2E">
      <w:start w:val="1"/>
      <w:numFmt w:val="lowerLetter"/>
      <w:lvlText w:val="%8."/>
      <w:lvlJc w:val="left"/>
      <w:pPr>
        <w:ind w:left="5760" w:hanging="360"/>
      </w:pPr>
    </w:lvl>
    <w:lvl w:ilvl="8" w:tplc="2470681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58522B"/>
    <w:multiLevelType w:val="hybridMultilevel"/>
    <w:tmpl w:val="23303C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D9357B"/>
    <w:multiLevelType w:val="hybridMultilevel"/>
    <w:tmpl w:val="FFFFFFFF"/>
    <w:lvl w:ilvl="0" w:tplc="BA48123C">
      <w:start w:val="1"/>
      <w:numFmt w:val="decimal"/>
      <w:lvlText w:val="%1."/>
      <w:lvlJc w:val="left"/>
      <w:pPr>
        <w:ind w:left="720" w:hanging="360"/>
      </w:pPr>
    </w:lvl>
    <w:lvl w:ilvl="1" w:tplc="CEB21542">
      <w:start w:val="1"/>
      <w:numFmt w:val="lowerLetter"/>
      <w:lvlText w:val="%2."/>
      <w:lvlJc w:val="left"/>
      <w:pPr>
        <w:ind w:left="1440" w:hanging="360"/>
      </w:pPr>
    </w:lvl>
    <w:lvl w:ilvl="2" w:tplc="F5EE5320">
      <w:start w:val="1"/>
      <w:numFmt w:val="lowerRoman"/>
      <w:lvlText w:val="%3."/>
      <w:lvlJc w:val="right"/>
      <w:pPr>
        <w:ind w:left="2160" w:hanging="180"/>
      </w:pPr>
    </w:lvl>
    <w:lvl w:ilvl="3" w:tplc="763E9C1A">
      <w:start w:val="1"/>
      <w:numFmt w:val="decimal"/>
      <w:lvlText w:val="%4."/>
      <w:lvlJc w:val="left"/>
      <w:pPr>
        <w:ind w:left="2880" w:hanging="360"/>
      </w:pPr>
    </w:lvl>
    <w:lvl w:ilvl="4" w:tplc="3348AA52">
      <w:start w:val="1"/>
      <w:numFmt w:val="lowerLetter"/>
      <w:lvlText w:val="%5."/>
      <w:lvlJc w:val="left"/>
      <w:pPr>
        <w:ind w:left="3600" w:hanging="360"/>
      </w:pPr>
    </w:lvl>
    <w:lvl w:ilvl="5" w:tplc="BC8606F4">
      <w:start w:val="1"/>
      <w:numFmt w:val="lowerRoman"/>
      <w:lvlText w:val="%6."/>
      <w:lvlJc w:val="right"/>
      <w:pPr>
        <w:ind w:left="4320" w:hanging="180"/>
      </w:pPr>
    </w:lvl>
    <w:lvl w:ilvl="6" w:tplc="FF8E7934">
      <w:start w:val="1"/>
      <w:numFmt w:val="decimal"/>
      <w:lvlText w:val="%7."/>
      <w:lvlJc w:val="left"/>
      <w:pPr>
        <w:ind w:left="5040" w:hanging="360"/>
      </w:pPr>
    </w:lvl>
    <w:lvl w:ilvl="7" w:tplc="2392EF8C">
      <w:start w:val="1"/>
      <w:numFmt w:val="lowerLetter"/>
      <w:lvlText w:val="%8."/>
      <w:lvlJc w:val="left"/>
      <w:pPr>
        <w:ind w:left="5760" w:hanging="360"/>
      </w:pPr>
    </w:lvl>
    <w:lvl w:ilvl="8" w:tplc="9612BAA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3B7A52"/>
    <w:multiLevelType w:val="hybridMultilevel"/>
    <w:tmpl w:val="FD4AAC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C15706"/>
    <w:multiLevelType w:val="hybridMultilevel"/>
    <w:tmpl w:val="217A85D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F47B1F"/>
    <w:multiLevelType w:val="hybridMultilevel"/>
    <w:tmpl w:val="4E44EF6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AE2A48"/>
    <w:multiLevelType w:val="hybridMultilevel"/>
    <w:tmpl w:val="86D060F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E93CC8"/>
    <w:multiLevelType w:val="hybridMultilevel"/>
    <w:tmpl w:val="FFFFFFFF"/>
    <w:lvl w:ilvl="0" w:tplc="FBC66FDE">
      <w:start w:val="1"/>
      <w:numFmt w:val="decimal"/>
      <w:lvlText w:val="%1."/>
      <w:lvlJc w:val="left"/>
      <w:pPr>
        <w:ind w:left="720" w:hanging="360"/>
      </w:pPr>
    </w:lvl>
    <w:lvl w:ilvl="1" w:tplc="1F6CDBA2">
      <w:start w:val="1"/>
      <w:numFmt w:val="lowerLetter"/>
      <w:lvlText w:val="%2."/>
      <w:lvlJc w:val="left"/>
      <w:pPr>
        <w:ind w:left="1440" w:hanging="360"/>
      </w:pPr>
    </w:lvl>
    <w:lvl w:ilvl="2" w:tplc="6478B498">
      <w:start w:val="1"/>
      <w:numFmt w:val="lowerRoman"/>
      <w:lvlText w:val="%3."/>
      <w:lvlJc w:val="right"/>
      <w:pPr>
        <w:ind w:left="2160" w:hanging="180"/>
      </w:pPr>
    </w:lvl>
    <w:lvl w:ilvl="3" w:tplc="B06CB020">
      <w:start w:val="1"/>
      <w:numFmt w:val="decimal"/>
      <w:lvlText w:val="%4."/>
      <w:lvlJc w:val="left"/>
      <w:pPr>
        <w:ind w:left="2880" w:hanging="360"/>
      </w:pPr>
    </w:lvl>
    <w:lvl w:ilvl="4" w:tplc="3DE6F218">
      <w:start w:val="1"/>
      <w:numFmt w:val="lowerLetter"/>
      <w:lvlText w:val="%5."/>
      <w:lvlJc w:val="left"/>
      <w:pPr>
        <w:ind w:left="3600" w:hanging="360"/>
      </w:pPr>
    </w:lvl>
    <w:lvl w:ilvl="5" w:tplc="2578C6FE">
      <w:start w:val="1"/>
      <w:numFmt w:val="lowerRoman"/>
      <w:lvlText w:val="%6."/>
      <w:lvlJc w:val="right"/>
      <w:pPr>
        <w:ind w:left="4320" w:hanging="180"/>
      </w:pPr>
    </w:lvl>
    <w:lvl w:ilvl="6" w:tplc="81787A6C">
      <w:start w:val="1"/>
      <w:numFmt w:val="decimal"/>
      <w:lvlText w:val="%7."/>
      <w:lvlJc w:val="left"/>
      <w:pPr>
        <w:ind w:left="5040" w:hanging="360"/>
      </w:pPr>
    </w:lvl>
    <w:lvl w:ilvl="7" w:tplc="12D4D610">
      <w:start w:val="1"/>
      <w:numFmt w:val="lowerLetter"/>
      <w:lvlText w:val="%8."/>
      <w:lvlJc w:val="left"/>
      <w:pPr>
        <w:ind w:left="5760" w:hanging="360"/>
      </w:pPr>
    </w:lvl>
    <w:lvl w:ilvl="8" w:tplc="CFBA8FA4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035409"/>
    <w:multiLevelType w:val="hybridMultilevel"/>
    <w:tmpl w:val="FFFFFFFF"/>
    <w:lvl w:ilvl="0" w:tplc="607029B2">
      <w:start w:val="1"/>
      <w:numFmt w:val="decimal"/>
      <w:lvlText w:val="%1."/>
      <w:lvlJc w:val="left"/>
      <w:pPr>
        <w:ind w:left="720" w:hanging="360"/>
      </w:pPr>
    </w:lvl>
    <w:lvl w:ilvl="1" w:tplc="E91EB1CA">
      <w:start w:val="1"/>
      <w:numFmt w:val="lowerLetter"/>
      <w:lvlText w:val="%2."/>
      <w:lvlJc w:val="left"/>
      <w:pPr>
        <w:ind w:left="1440" w:hanging="360"/>
      </w:pPr>
    </w:lvl>
    <w:lvl w:ilvl="2" w:tplc="444C82E4">
      <w:start w:val="1"/>
      <w:numFmt w:val="lowerRoman"/>
      <w:lvlText w:val="%3."/>
      <w:lvlJc w:val="right"/>
      <w:pPr>
        <w:ind w:left="2160" w:hanging="180"/>
      </w:pPr>
    </w:lvl>
    <w:lvl w:ilvl="3" w:tplc="DB943A78">
      <w:start w:val="1"/>
      <w:numFmt w:val="decimal"/>
      <w:lvlText w:val="%4."/>
      <w:lvlJc w:val="left"/>
      <w:pPr>
        <w:ind w:left="2880" w:hanging="360"/>
      </w:pPr>
    </w:lvl>
    <w:lvl w:ilvl="4" w:tplc="9B36FE4C">
      <w:start w:val="1"/>
      <w:numFmt w:val="lowerLetter"/>
      <w:lvlText w:val="%5."/>
      <w:lvlJc w:val="left"/>
      <w:pPr>
        <w:ind w:left="3600" w:hanging="360"/>
      </w:pPr>
    </w:lvl>
    <w:lvl w:ilvl="5" w:tplc="44D637CC">
      <w:start w:val="1"/>
      <w:numFmt w:val="lowerRoman"/>
      <w:lvlText w:val="%6."/>
      <w:lvlJc w:val="right"/>
      <w:pPr>
        <w:ind w:left="4320" w:hanging="180"/>
      </w:pPr>
    </w:lvl>
    <w:lvl w:ilvl="6" w:tplc="D4EE6526">
      <w:start w:val="1"/>
      <w:numFmt w:val="decimal"/>
      <w:lvlText w:val="%7."/>
      <w:lvlJc w:val="left"/>
      <w:pPr>
        <w:ind w:left="5040" w:hanging="360"/>
      </w:pPr>
    </w:lvl>
    <w:lvl w:ilvl="7" w:tplc="C22A4A34">
      <w:start w:val="1"/>
      <w:numFmt w:val="lowerLetter"/>
      <w:lvlText w:val="%8."/>
      <w:lvlJc w:val="left"/>
      <w:pPr>
        <w:ind w:left="5760" w:hanging="360"/>
      </w:pPr>
    </w:lvl>
    <w:lvl w:ilvl="8" w:tplc="2E665584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3F3544"/>
    <w:multiLevelType w:val="hybridMultilevel"/>
    <w:tmpl w:val="FFFFFFFF"/>
    <w:lvl w:ilvl="0" w:tplc="529EFBC6">
      <w:start w:val="1"/>
      <w:numFmt w:val="decimal"/>
      <w:lvlText w:val="%1."/>
      <w:lvlJc w:val="left"/>
      <w:pPr>
        <w:ind w:left="720" w:hanging="360"/>
      </w:pPr>
    </w:lvl>
    <w:lvl w:ilvl="1" w:tplc="9D207178">
      <w:start w:val="1"/>
      <w:numFmt w:val="lowerLetter"/>
      <w:lvlText w:val="%2."/>
      <w:lvlJc w:val="left"/>
      <w:pPr>
        <w:ind w:left="1440" w:hanging="360"/>
      </w:pPr>
    </w:lvl>
    <w:lvl w:ilvl="2" w:tplc="655A84B2">
      <w:start w:val="1"/>
      <w:numFmt w:val="lowerRoman"/>
      <w:lvlText w:val="%3."/>
      <w:lvlJc w:val="right"/>
      <w:pPr>
        <w:ind w:left="2160" w:hanging="180"/>
      </w:pPr>
    </w:lvl>
    <w:lvl w:ilvl="3" w:tplc="FEE083F0">
      <w:start w:val="1"/>
      <w:numFmt w:val="decimal"/>
      <w:lvlText w:val="%4."/>
      <w:lvlJc w:val="left"/>
      <w:pPr>
        <w:ind w:left="2880" w:hanging="360"/>
      </w:pPr>
    </w:lvl>
    <w:lvl w:ilvl="4" w:tplc="2904F43E">
      <w:start w:val="1"/>
      <w:numFmt w:val="lowerLetter"/>
      <w:lvlText w:val="%5."/>
      <w:lvlJc w:val="left"/>
      <w:pPr>
        <w:ind w:left="3600" w:hanging="360"/>
      </w:pPr>
    </w:lvl>
    <w:lvl w:ilvl="5" w:tplc="7E92356A">
      <w:start w:val="1"/>
      <w:numFmt w:val="lowerRoman"/>
      <w:lvlText w:val="%6."/>
      <w:lvlJc w:val="right"/>
      <w:pPr>
        <w:ind w:left="4320" w:hanging="180"/>
      </w:pPr>
    </w:lvl>
    <w:lvl w:ilvl="6" w:tplc="6C462314">
      <w:start w:val="1"/>
      <w:numFmt w:val="decimal"/>
      <w:lvlText w:val="%7."/>
      <w:lvlJc w:val="left"/>
      <w:pPr>
        <w:ind w:left="5040" w:hanging="360"/>
      </w:pPr>
    </w:lvl>
    <w:lvl w:ilvl="7" w:tplc="F9D29218">
      <w:start w:val="1"/>
      <w:numFmt w:val="lowerLetter"/>
      <w:lvlText w:val="%8."/>
      <w:lvlJc w:val="left"/>
      <w:pPr>
        <w:ind w:left="5760" w:hanging="360"/>
      </w:pPr>
    </w:lvl>
    <w:lvl w:ilvl="8" w:tplc="18C48C4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CB2C11"/>
    <w:multiLevelType w:val="hybridMultilevel"/>
    <w:tmpl w:val="FFFFFFFF"/>
    <w:lvl w:ilvl="0" w:tplc="A83462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E840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E86E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AA38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5A4B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402C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4441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F004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B216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3D552C"/>
    <w:multiLevelType w:val="hybridMultilevel"/>
    <w:tmpl w:val="1BD4055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916C43"/>
    <w:multiLevelType w:val="hybridMultilevel"/>
    <w:tmpl w:val="17E40B96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BF2717"/>
    <w:multiLevelType w:val="hybridMultilevel"/>
    <w:tmpl w:val="9F227F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34"/>
  </w:num>
  <w:num w:numId="4">
    <w:abstractNumId w:val="22"/>
  </w:num>
  <w:num w:numId="5">
    <w:abstractNumId w:val="8"/>
  </w:num>
  <w:num w:numId="6">
    <w:abstractNumId w:val="11"/>
  </w:num>
  <w:num w:numId="7">
    <w:abstractNumId w:val="17"/>
  </w:num>
  <w:num w:numId="8">
    <w:abstractNumId w:val="0"/>
  </w:num>
  <w:num w:numId="9">
    <w:abstractNumId w:val="18"/>
  </w:num>
  <w:num w:numId="10">
    <w:abstractNumId w:val="27"/>
  </w:num>
  <w:num w:numId="11">
    <w:abstractNumId w:val="7"/>
  </w:num>
  <w:num w:numId="12">
    <w:abstractNumId w:val="3"/>
  </w:num>
  <w:num w:numId="13">
    <w:abstractNumId w:val="14"/>
  </w:num>
  <w:num w:numId="14">
    <w:abstractNumId w:val="25"/>
  </w:num>
  <w:num w:numId="15">
    <w:abstractNumId w:val="32"/>
  </w:num>
  <w:num w:numId="16">
    <w:abstractNumId w:val="24"/>
  </w:num>
  <w:num w:numId="17">
    <w:abstractNumId w:val="2"/>
  </w:num>
  <w:num w:numId="18">
    <w:abstractNumId w:val="9"/>
  </w:num>
  <w:num w:numId="19">
    <w:abstractNumId w:val="33"/>
  </w:num>
  <w:num w:numId="20">
    <w:abstractNumId w:val="5"/>
  </w:num>
  <w:num w:numId="21">
    <w:abstractNumId w:val="6"/>
  </w:num>
  <w:num w:numId="22">
    <w:abstractNumId w:val="10"/>
  </w:num>
  <w:num w:numId="23">
    <w:abstractNumId w:val="30"/>
  </w:num>
  <w:num w:numId="24">
    <w:abstractNumId w:val="21"/>
  </w:num>
  <w:num w:numId="25">
    <w:abstractNumId w:val="4"/>
  </w:num>
  <w:num w:numId="26">
    <w:abstractNumId w:val="16"/>
  </w:num>
  <w:num w:numId="27">
    <w:abstractNumId w:val="29"/>
  </w:num>
  <w:num w:numId="28">
    <w:abstractNumId w:val="1"/>
  </w:num>
  <w:num w:numId="29">
    <w:abstractNumId w:val="31"/>
  </w:num>
  <w:num w:numId="30">
    <w:abstractNumId w:val="13"/>
  </w:num>
  <w:num w:numId="31">
    <w:abstractNumId w:val="23"/>
  </w:num>
  <w:num w:numId="32">
    <w:abstractNumId w:val="19"/>
  </w:num>
  <w:num w:numId="33">
    <w:abstractNumId w:val="20"/>
  </w:num>
  <w:num w:numId="34">
    <w:abstractNumId w:val="26"/>
  </w:num>
  <w:num w:numId="35">
    <w:abstractNumId w:val="2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szQzNTY3MTWxtDRT0lEKTi0uzszPAykwNK8FAGqERzMtAAAA"/>
  </w:docVars>
  <w:rsids>
    <w:rsidRoot w:val="00985ECB"/>
    <w:rsid w:val="00003176"/>
    <w:rsid w:val="00005701"/>
    <w:rsid w:val="000073E8"/>
    <w:rsid w:val="00011624"/>
    <w:rsid w:val="000118F7"/>
    <w:rsid w:val="00014654"/>
    <w:rsid w:val="00014D38"/>
    <w:rsid w:val="000163B7"/>
    <w:rsid w:val="000205AF"/>
    <w:rsid w:val="000228F2"/>
    <w:rsid w:val="0002318E"/>
    <w:rsid w:val="00026BFA"/>
    <w:rsid w:val="00027248"/>
    <w:rsid w:val="00027389"/>
    <w:rsid w:val="000300CB"/>
    <w:rsid w:val="000316AB"/>
    <w:rsid w:val="00031C14"/>
    <w:rsid w:val="00034655"/>
    <w:rsid w:val="0003550C"/>
    <w:rsid w:val="000357AE"/>
    <w:rsid w:val="000358B1"/>
    <w:rsid w:val="000374AC"/>
    <w:rsid w:val="00040A6A"/>
    <w:rsid w:val="00040DF1"/>
    <w:rsid w:val="00044A9E"/>
    <w:rsid w:val="0004583E"/>
    <w:rsid w:val="000460D9"/>
    <w:rsid w:val="00047851"/>
    <w:rsid w:val="000479A2"/>
    <w:rsid w:val="00047AE4"/>
    <w:rsid w:val="000525CF"/>
    <w:rsid w:val="00053F27"/>
    <w:rsid w:val="00054E41"/>
    <w:rsid w:val="000561EB"/>
    <w:rsid w:val="00061499"/>
    <w:rsid w:val="00065A48"/>
    <w:rsid w:val="00070FC0"/>
    <w:rsid w:val="00073899"/>
    <w:rsid w:val="00076114"/>
    <w:rsid w:val="0007614E"/>
    <w:rsid w:val="000832E2"/>
    <w:rsid w:val="0008369A"/>
    <w:rsid w:val="00083F95"/>
    <w:rsid w:val="000852A3"/>
    <w:rsid w:val="00085B86"/>
    <w:rsid w:val="000862E5"/>
    <w:rsid w:val="00086881"/>
    <w:rsid w:val="00087861"/>
    <w:rsid w:val="00090799"/>
    <w:rsid w:val="00091468"/>
    <w:rsid w:val="000928E0"/>
    <w:rsid w:val="0009352A"/>
    <w:rsid w:val="0009506B"/>
    <w:rsid w:val="000A04DC"/>
    <w:rsid w:val="000A1589"/>
    <w:rsid w:val="000A32E1"/>
    <w:rsid w:val="000A3DED"/>
    <w:rsid w:val="000B050A"/>
    <w:rsid w:val="000B28AF"/>
    <w:rsid w:val="000B468A"/>
    <w:rsid w:val="000B7A89"/>
    <w:rsid w:val="000C4993"/>
    <w:rsid w:val="000C534A"/>
    <w:rsid w:val="000C57A5"/>
    <w:rsid w:val="000C5EAB"/>
    <w:rsid w:val="000C5FAD"/>
    <w:rsid w:val="000D1413"/>
    <w:rsid w:val="000D4F8F"/>
    <w:rsid w:val="000D4FBC"/>
    <w:rsid w:val="000D5BF5"/>
    <w:rsid w:val="000D68D2"/>
    <w:rsid w:val="000E2D68"/>
    <w:rsid w:val="000E3C84"/>
    <w:rsid w:val="000E609C"/>
    <w:rsid w:val="000E7FE8"/>
    <w:rsid w:val="000F0063"/>
    <w:rsid w:val="000F17D9"/>
    <w:rsid w:val="000F2946"/>
    <w:rsid w:val="000F3202"/>
    <w:rsid w:val="000F6FC3"/>
    <w:rsid w:val="00104B29"/>
    <w:rsid w:val="00104C51"/>
    <w:rsid w:val="001077B7"/>
    <w:rsid w:val="00107994"/>
    <w:rsid w:val="0011106C"/>
    <w:rsid w:val="001120DE"/>
    <w:rsid w:val="001148DD"/>
    <w:rsid w:val="00115E2B"/>
    <w:rsid w:val="00116895"/>
    <w:rsid w:val="00120057"/>
    <w:rsid w:val="00122454"/>
    <w:rsid w:val="00123246"/>
    <w:rsid w:val="00123307"/>
    <w:rsid w:val="001259B9"/>
    <w:rsid w:val="00130026"/>
    <w:rsid w:val="001329F0"/>
    <w:rsid w:val="00132FC8"/>
    <w:rsid w:val="00133C0D"/>
    <w:rsid w:val="00136C0E"/>
    <w:rsid w:val="00137FA4"/>
    <w:rsid w:val="0014285A"/>
    <w:rsid w:val="00147DB1"/>
    <w:rsid w:val="001516AD"/>
    <w:rsid w:val="00151945"/>
    <w:rsid w:val="00153FFE"/>
    <w:rsid w:val="00155057"/>
    <w:rsid w:val="00157224"/>
    <w:rsid w:val="00157DDB"/>
    <w:rsid w:val="001644FF"/>
    <w:rsid w:val="00164A2A"/>
    <w:rsid w:val="001662A7"/>
    <w:rsid w:val="00166D36"/>
    <w:rsid w:val="00170C09"/>
    <w:rsid w:val="00172F7C"/>
    <w:rsid w:val="001731BD"/>
    <w:rsid w:val="001735CE"/>
    <w:rsid w:val="0017488B"/>
    <w:rsid w:val="00175489"/>
    <w:rsid w:val="00176F6E"/>
    <w:rsid w:val="00177188"/>
    <w:rsid w:val="00177965"/>
    <w:rsid w:val="00184CBA"/>
    <w:rsid w:val="0018593E"/>
    <w:rsid w:val="00186A04"/>
    <w:rsid w:val="001905B4"/>
    <w:rsid w:val="00195845"/>
    <w:rsid w:val="001A0912"/>
    <w:rsid w:val="001A17DB"/>
    <w:rsid w:val="001A2FC2"/>
    <w:rsid w:val="001A329A"/>
    <w:rsid w:val="001A3B81"/>
    <w:rsid w:val="001A4478"/>
    <w:rsid w:val="001A4510"/>
    <w:rsid w:val="001A5774"/>
    <w:rsid w:val="001A5C2C"/>
    <w:rsid w:val="001A61A2"/>
    <w:rsid w:val="001A639D"/>
    <w:rsid w:val="001A7CD6"/>
    <w:rsid w:val="001B0446"/>
    <w:rsid w:val="001B5D74"/>
    <w:rsid w:val="001B6FD4"/>
    <w:rsid w:val="001B74A1"/>
    <w:rsid w:val="001B7C6F"/>
    <w:rsid w:val="001B7DFD"/>
    <w:rsid w:val="001C20FD"/>
    <w:rsid w:val="001C4117"/>
    <w:rsid w:val="001D0B58"/>
    <w:rsid w:val="001D1D0A"/>
    <w:rsid w:val="001D247C"/>
    <w:rsid w:val="001D2F2F"/>
    <w:rsid w:val="001D6E47"/>
    <w:rsid w:val="001E3AE7"/>
    <w:rsid w:val="001E3F7B"/>
    <w:rsid w:val="001E4120"/>
    <w:rsid w:val="001E7A44"/>
    <w:rsid w:val="001F4C46"/>
    <w:rsid w:val="001F595E"/>
    <w:rsid w:val="001F75BB"/>
    <w:rsid w:val="002009D2"/>
    <w:rsid w:val="00204B1C"/>
    <w:rsid w:val="002054F4"/>
    <w:rsid w:val="002074AA"/>
    <w:rsid w:val="00211903"/>
    <w:rsid w:val="002125D1"/>
    <w:rsid w:val="00212D3B"/>
    <w:rsid w:val="002145E2"/>
    <w:rsid w:val="002147E4"/>
    <w:rsid w:val="00215373"/>
    <w:rsid w:val="00215A67"/>
    <w:rsid w:val="0021634C"/>
    <w:rsid w:val="002224EA"/>
    <w:rsid w:val="00222DE5"/>
    <w:rsid w:val="00224C8D"/>
    <w:rsid w:val="00230CA8"/>
    <w:rsid w:val="00233D2A"/>
    <w:rsid w:val="00235A88"/>
    <w:rsid w:val="00236516"/>
    <w:rsid w:val="00236CF1"/>
    <w:rsid w:val="00236ED8"/>
    <w:rsid w:val="0024121D"/>
    <w:rsid w:val="0024200E"/>
    <w:rsid w:val="00242040"/>
    <w:rsid w:val="00242FC3"/>
    <w:rsid w:val="002430CA"/>
    <w:rsid w:val="002435CF"/>
    <w:rsid w:val="00243DB5"/>
    <w:rsid w:val="00243EA9"/>
    <w:rsid w:val="002447C3"/>
    <w:rsid w:val="00244E5F"/>
    <w:rsid w:val="002459A1"/>
    <w:rsid w:val="00245C8C"/>
    <w:rsid w:val="00246977"/>
    <w:rsid w:val="002505E5"/>
    <w:rsid w:val="00252F1E"/>
    <w:rsid w:val="00254576"/>
    <w:rsid w:val="00255006"/>
    <w:rsid w:val="00256B61"/>
    <w:rsid w:val="00256DCC"/>
    <w:rsid w:val="00257076"/>
    <w:rsid w:val="002572B6"/>
    <w:rsid w:val="0025764F"/>
    <w:rsid w:val="00257E72"/>
    <w:rsid w:val="00257F5D"/>
    <w:rsid w:val="00260735"/>
    <w:rsid w:val="002615C6"/>
    <w:rsid w:val="00262A71"/>
    <w:rsid w:val="00272899"/>
    <w:rsid w:val="00273A06"/>
    <w:rsid w:val="0027599D"/>
    <w:rsid w:val="002801A8"/>
    <w:rsid w:val="00281A9F"/>
    <w:rsid w:val="002857E1"/>
    <w:rsid w:val="00286132"/>
    <w:rsid w:val="00286D1A"/>
    <w:rsid w:val="00290533"/>
    <w:rsid w:val="00290FEF"/>
    <w:rsid w:val="00291EEF"/>
    <w:rsid w:val="00292A0E"/>
    <w:rsid w:val="00292CC2"/>
    <w:rsid w:val="00293204"/>
    <w:rsid w:val="00294E67"/>
    <w:rsid w:val="00294F36"/>
    <w:rsid w:val="00297F84"/>
    <w:rsid w:val="002A0C68"/>
    <w:rsid w:val="002A34A6"/>
    <w:rsid w:val="002A3552"/>
    <w:rsid w:val="002B09DE"/>
    <w:rsid w:val="002B174E"/>
    <w:rsid w:val="002B3321"/>
    <w:rsid w:val="002B3AFF"/>
    <w:rsid w:val="002B5094"/>
    <w:rsid w:val="002B59C4"/>
    <w:rsid w:val="002B79EB"/>
    <w:rsid w:val="002C3288"/>
    <w:rsid w:val="002D0AFD"/>
    <w:rsid w:val="002D1067"/>
    <w:rsid w:val="002D2153"/>
    <w:rsid w:val="002D36C3"/>
    <w:rsid w:val="002E00C1"/>
    <w:rsid w:val="002E07F5"/>
    <w:rsid w:val="002E085D"/>
    <w:rsid w:val="002E3CD4"/>
    <w:rsid w:val="002E5A67"/>
    <w:rsid w:val="002E78A0"/>
    <w:rsid w:val="002F00CD"/>
    <w:rsid w:val="002F1992"/>
    <w:rsid w:val="002F6D70"/>
    <w:rsid w:val="00300406"/>
    <w:rsid w:val="00300E75"/>
    <w:rsid w:val="00304E8E"/>
    <w:rsid w:val="00305496"/>
    <w:rsid w:val="00310644"/>
    <w:rsid w:val="00311566"/>
    <w:rsid w:val="00312AC5"/>
    <w:rsid w:val="00313405"/>
    <w:rsid w:val="00313B6D"/>
    <w:rsid w:val="003154F5"/>
    <w:rsid w:val="00317E64"/>
    <w:rsid w:val="0032025A"/>
    <w:rsid w:val="00320279"/>
    <w:rsid w:val="00320818"/>
    <w:rsid w:val="00320F67"/>
    <w:rsid w:val="0032355C"/>
    <w:rsid w:val="00330FE6"/>
    <w:rsid w:val="0033312B"/>
    <w:rsid w:val="003334DB"/>
    <w:rsid w:val="00337169"/>
    <w:rsid w:val="00337A5F"/>
    <w:rsid w:val="003401AE"/>
    <w:rsid w:val="00341D39"/>
    <w:rsid w:val="0034369A"/>
    <w:rsid w:val="00343D9F"/>
    <w:rsid w:val="003449F0"/>
    <w:rsid w:val="00344C76"/>
    <w:rsid w:val="00347682"/>
    <w:rsid w:val="00351130"/>
    <w:rsid w:val="0035245C"/>
    <w:rsid w:val="00355BB5"/>
    <w:rsid w:val="003563C4"/>
    <w:rsid w:val="00357BA2"/>
    <w:rsid w:val="00360F82"/>
    <w:rsid w:val="003612D6"/>
    <w:rsid w:val="00362936"/>
    <w:rsid w:val="00365FAB"/>
    <w:rsid w:val="00366BAB"/>
    <w:rsid w:val="0036792A"/>
    <w:rsid w:val="00373227"/>
    <w:rsid w:val="00373DA2"/>
    <w:rsid w:val="00373F1E"/>
    <w:rsid w:val="0037551F"/>
    <w:rsid w:val="00377502"/>
    <w:rsid w:val="003805C7"/>
    <w:rsid w:val="00380A10"/>
    <w:rsid w:val="003839E6"/>
    <w:rsid w:val="00384B4A"/>
    <w:rsid w:val="00385C8D"/>
    <w:rsid w:val="003879EC"/>
    <w:rsid w:val="003902D5"/>
    <w:rsid w:val="00390BDD"/>
    <w:rsid w:val="003922FD"/>
    <w:rsid w:val="00393370"/>
    <w:rsid w:val="0039497D"/>
    <w:rsid w:val="0039555B"/>
    <w:rsid w:val="00395AF7"/>
    <w:rsid w:val="00397514"/>
    <w:rsid w:val="00397522"/>
    <w:rsid w:val="003A0E3B"/>
    <w:rsid w:val="003A7BB0"/>
    <w:rsid w:val="003B085D"/>
    <w:rsid w:val="003B7DCC"/>
    <w:rsid w:val="003C2C44"/>
    <w:rsid w:val="003C5175"/>
    <w:rsid w:val="003C54A0"/>
    <w:rsid w:val="003C5588"/>
    <w:rsid w:val="003C5D0C"/>
    <w:rsid w:val="003C6500"/>
    <w:rsid w:val="003C79B7"/>
    <w:rsid w:val="003D011B"/>
    <w:rsid w:val="003D011D"/>
    <w:rsid w:val="003D1AA9"/>
    <w:rsid w:val="003D222A"/>
    <w:rsid w:val="003D79A5"/>
    <w:rsid w:val="003E2CFC"/>
    <w:rsid w:val="003E7707"/>
    <w:rsid w:val="003F3092"/>
    <w:rsid w:val="003F784F"/>
    <w:rsid w:val="003F7B71"/>
    <w:rsid w:val="00400006"/>
    <w:rsid w:val="004015AB"/>
    <w:rsid w:val="00402CAE"/>
    <w:rsid w:val="00402ED8"/>
    <w:rsid w:val="00403525"/>
    <w:rsid w:val="00404A63"/>
    <w:rsid w:val="00406299"/>
    <w:rsid w:val="0040636B"/>
    <w:rsid w:val="00406F34"/>
    <w:rsid w:val="004102AD"/>
    <w:rsid w:val="004149A1"/>
    <w:rsid w:val="00414FBD"/>
    <w:rsid w:val="00415015"/>
    <w:rsid w:val="00416265"/>
    <w:rsid w:val="004162F9"/>
    <w:rsid w:val="00417782"/>
    <w:rsid w:val="00420C91"/>
    <w:rsid w:val="00422915"/>
    <w:rsid w:val="004235FC"/>
    <w:rsid w:val="00423A85"/>
    <w:rsid w:val="0042489E"/>
    <w:rsid w:val="00430B02"/>
    <w:rsid w:val="00432441"/>
    <w:rsid w:val="00433AFD"/>
    <w:rsid w:val="00434E5A"/>
    <w:rsid w:val="00437D11"/>
    <w:rsid w:val="0044071C"/>
    <w:rsid w:val="004411BB"/>
    <w:rsid w:val="00441330"/>
    <w:rsid w:val="00441E6C"/>
    <w:rsid w:val="004427C7"/>
    <w:rsid w:val="004429B3"/>
    <w:rsid w:val="004449C6"/>
    <w:rsid w:val="004500E2"/>
    <w:rsid w:val="00451D19"/>
    <w:rsid w:val="00460AD4"/>
    <w:rsid w:val="004624D7"/>
    <w:rsid w:val="004629CD"/>
    <w:rsid w:val="00466A77"/>
    <w:rsid w:val="00470AA3"/>
    <w:rsid w:val="004717ED"/>
    <w:rsid w:val="00474DCF"/>
    <w:rsid w:val="00475321"/>
    <w:rsid w:val="00477736"/>
    <w:rsid w:val="0048075D"/>
    <w:rsid w:val="00482BFD"/>
    <w:rsid w:val="0048357B"/>
    <w:rsid w:val="00485217"/>
    <w:rsid w:val="00486C0F"/>
    <w:rsid w:val="004912B9"/>
    <w:rsid w:val="004917E1"/>
    <w:rsid w:val="00493DB8"/>
    <w:rsid w:val="00494CA7"/>
    <w:rsid w:val="00496E7D"/>
    <w:rsid w:val="00497325"/>
    <w:rsid w:val="004A0560"/>
    <w:rsid w:val="004A2903"/>
    <w:rsid w:val="004A31DD"/>
    <w:rsid w:val="004A6721"/>
    <w:rsid w:val="004B098E"/>
    <w:rsid w:val="004B2D95"/>
    <w:rsid w:val="004B6707"/>
    <w:rsid w:val="004B7133"/>
    <w:rsid w:val="004C0447"/>
    <w:rsid w:val="004C0900"/>
    <w:rsid w:val="004C1FCF"/>
    <w:rsid w:val="004C2036"/>
    <w:rsid w:val="004C26B6"/>
    <w:rsid w:val="004C3E36"/>
    <w:rsid w:val="004C5152"/>
    <w:rsid w:val="004C7469"/>
    <w:rsid w:val="004C7B87"/>
    <w:rsid w:val="004D0B0C"/>
    <w:rsid w:val="004D201B"/>
    <w:rsid w:val="004D23EA"/>
    <w:rsid w:val="004D2695"/>
    <w:rsid w:val="004D5441"/>
    <w:rsid w:val="004E125B"/>
    <w:rsid w:val="004E1CE6"/>
    <w:rsid w:val="004E59B4"/>
    <w:rsid w:val="004E5CC6"/>
    <w:rsid w:val="004E608B"/>
    <w:rsid w:val="004E62EF"/>
    <w:rsid w:val="004E6EBF"/>
    <w:rsid w:val="004E71CA"/>
    <w:rsid w:val="004F061E"/>
    <w:rsid w:val="004F379D"/>
    <w:rsid w:val="004F562F"/>
    <w:rsid w:val="004F5C14"/>
    <w:rsid w:val="004F755D"/>
    <w:rsid w:val="00502D63"/>
    <w:rsid w:val="00503F5C"/>
    <w:rsid w:val="00504193"/>
    <w:rsid w:val="00505413"/>
    <w:rsid w:val="00505F12"/>
    <w:rsid w:val="00510C58"/>
    <w:rsid w:val="00511E9B"/>
    <w:rsid w:val="0051229C"/>
    <w:rsid w:val="00512FCD"/>
    <w:rsid w:val="00513254"/>
    <w:rsid w:val="00514C4A"/>
    <w:rsid w:val="005156C3"/>
    <w:rsid w:val="00523815"/>
    <w:rsid w:val="0052403E"/>
    <w:rsid w:val="0052573B"/>
    <w:rsid w:val="00526D7B"/>
    <w:rsid w:val="005325C5"/>
    <w:rsid w:val="00533BE7"/>
    <w:rsid w:val="00533E6B"/>
    <w:rsid w:val="00535B4A"/>
    <w:rsid w:val="00540CC4"/>
    <w:rsid w:val="0054142E"/>
    <w:rsid w:val="005414E3"/>
    <w:rsid w:val="005430C6"/>
    <w:rsid w:val="005436FD"/>
    <w:rsid w:val="00543937"/>
    <w:rsid w:val="00544CB8"/>
    <w:rsid w:val="00546355"/>
    <w:rsid w:val="00550CF9"/>
    <w:rsid w:val="0055325C"/>
    <w:rsid w:val="00553D5E"/>
    <w:rsid w:val="0055514A"/>
    <w:rsid w:val="00555157"/>
    <w:rsid w:val="0056139C"/>
    <w:rsid w:val="00562362"/>
    <w:rsid w:val="0056393A"/>
    <w:rsid w:val="005658BC"/>
    <w:rsid w:val="00565FE3"/>
    <w:rsid w:val="00570F9D"/>
    <w:rsid w:val="0057276F"/>
    <w:rsid w:val="00572A12"/>
    <w:rsid w:val="0057538C"/>
    <w:rsid w:val="00576488"/>
    <w:rsid w:val="00576707"/>
    <w:rsid w:val="00576B95"/>
    <w:rsid w:val="00581F3F"/>
    <w:rsid w:val="00584F3C"/>
    <w:rsid w:val="005864C6"/>
    <w:rsid w:val="005866F4"/>
    <w:rsid w:val="00587B54"/>
    <w:rsid w:val="00590B36"/>
    <w:rsid w:val="00593219"/>
    <w:rsid w:val="005960D0"/>
    <w:rsid w:val="0059671B"/>
    <w:rsid w:val="0059741E"/>
    <w:rsid w:val="005A3694"/>
    <w:rsid w:val="005A6593"/>
    <w:rsid w:val="005B1E55"/>
    <w:rsid w:val="005B2888"/>
    <w:rsid w:val="005B3448"/>
    <w:rsid w:val="005B42B6"/>
    <w:rsid w:val="005B5B01"/>
    <w:rsid w:val="005B86F6"/>
    <w:rsid w:val="005C2AE8"/>
    <w:rsid w:val="005D4E7B"/>
    <w:rsid w:val="005D701A"/>
    <w:rsid w:val="005E07F2"/>
    <w:rsid w:val="005E1FCE"/>
    <w:rsid w:val="005E2256"/>
    <w:rsid w:val="005E2EBC"/>
    <w:rsid w:val="005E4889"/>
    <w:rsid w:val="005E762C"/>
    <w:rsid w:val="005E78A2"/>
    <w:rsid w:val="005F03F8"/>
    <w:rsid w:val="005F05A4"/>
    <w:rsid w:val="005F05C6"/>
    <w:rsid w:val="005F247A"/>
    <w:rsid w:val="005F2C14"/>
    <w:rsid w:val="005F4075"/>
    <w:rsid w:val="00600A1C"/>
    <w:rsid w:val="006041A3"/>
    <w:rsid w:val="00604287"/>
    <w:rsid w:val="0060588B"/>
    <w:rsid w:val="00607FFA"/>
    <w:rsid w:val="00610FB0"/>
    <w:rsid w:val="006125A7"/>
    <w:rsid w:val="00614320"/>
    <w:rsid w:val="0061626C"/>
    <w:rsid w:val="0061636D"/>
    <w:rsid w:val="00616C84"/>
    <w:rsid w:val="00624550"/>
    <w:rsid w:val="00624C07"/>
    <w:rsid w:val="00625EF7"/>
    <w:rsid w:val="00627F87"/>
    <w:rsid w:val="00631D25"/>
    <w:rsid w:val="00631E44"/>
    <w:rsid w:val="00634E37"/>
    <w:rsid w:val="006353E6"/>
    <w:rsid w:val="0063577E"/>
    <w:rsid w:val="00640CB9"/>
    <w:rsid w:val="00643DC8"/>
    <w:rsid w:val="00652E3D"/>
    <w:rsid w:val="006534D3"/>
    <w:rsid w:val="00653DF2"/>
    <w:rsid w:val="006555D8"/>
    <w:rsid w:val="00655B99"/>
    <w:rsid w:val="00657428"/>
    <w:rsid w:val="0066007E"/>
    <w:rsid w:val="00660322"/>
    <w:rsid w:val="00660826"/>
    <w:rsid w:val="00662BB4"/>
    <w:rsid w:val="00663894"/>
    <w:rsid w:val="00664BCE"/>
    <w:rsid w:val="00665FB6"/>
    <w:rsid w:val="0067118B"/>
    <w:rsid w:val="00676CCA"/>
    <w:rsid w:val="0067751C"/>
    <w:rsid w:val="006822C3"/>
    <w:rsid w:val="00682B0E"/>
    <w:rsid w:val="00683070"/>
    <w:rsid w:val="006838A5"/>
    <w:rsid w:val="006856E4"/>
    <w:rsid w:val="006868FA"/>
    <w:rsid w:val="00691539"/>
    <w:rsid w:val="00691C8B"/>
    <w:rsid w:val="0069277C"/>
    <w:rsid w:val="00693C54"/>
    <w:rsid w:val="006950EE"/>
    <w:rsid w:val="006963A0"/>
    <w:rsid w:val="006A1492"/>
    <w:rsid w:val="006A2EDA"/>
    <w:rsid w:val="006A34CA"/>
    <w:rsid w:val="006A3919"/>
    <w:rsid w:val="006A3CCA"/>
    <w:rsid w:val="006A401B"/>
    <w:rsid w:val="006B51D7"/>
    <w:rsid w:val="006B520A"/>
    <w:rsid w:val="006B70F9"/>
    <w:rsid w:val="006C08EC"/>
    <w:rsid w:val="006C114F"/>
    <w:rsid w:val="006C314E"/>
    <w:rsid w:val="006C3BC4"/>
    <w:rsid w:val="006C3E82"/>
    <w:rsid w:val="006C5035"/>
    <w:rsid w:val="006C6A26"/>
    <w:rsid w:val="006C73D4"/>
    <w:rsid w:val="006D09CC"/>
    <w:rsid w:val="006D4314"/>
    <w:rsid w:val="006E126B"/>
    <w:rsid w:val="006E4DB6"/>
    <w:rsid w:val="006E5540"/>
    <w:rsid w:val="006E7738"/>
    <w:rsid w:val="006E7EDD"/>
    <w:rsid w:val="006F0709"/>
    <w:rsid w:val="006F2CFF"/>
    <w:rsid w:val="006F4E5C"/>
    <w:rsid w:val="006F6D0A"/>
    <w:rsid w:val="00701A6D"/>
    <w:rsid w:val="00703ED6"/>
    <w:rsid w:val="00705CC8"/>
    <w:rsid w:val="007067DD"/>
    <w:rsid w:val="0071055C"/>
    <w:rsid w:val="00710CF4"/>
    <w:rsid w:val="00710EC2"/>
    <w:rsid w:val="00713EA4"/>
    <w:rsid w:val="0071790B"/>
    <w:rsid w:val="007208FD"/>
    <w:rsid w:val="00721D6E"/>
    <w:rsid w:val="007220B1"/>
    <w:rsid w:val="00723DC5"/>
    <w:rsid w:val="00724AE2"/>
    <w:rsid w:val="00725668"/>
    <w:rsid w:val="00730850"/>
    <w:rsid w:val="00730C76"/>
    <w:rsid w:val="00732309"/>
    <w:rsid w:val="00733CB3"/>
    <w:rsid w:val="00733DF4"/>
    <w:rsid w:val="00735C39"/>
    <w:rsid w:val="00743BDD"/>
    <w:rsid w:val="00745C72"/>
    <w:rsid w:val="007504A5"/>
    <w:rsid w:val="007529DE"/>
    <w:rsid w:val="00757BC8"/>
    <w:rsid w:val="00757DCF"/>
    <w:rsid w:val="00760BF1"/>
    <w:rsid w:val="007633D8"/>
    <w:rsid w:val="00766AFB"/>
    <w:rsid w:val="00773059"/>
    <w:rsid w:val="00774444"/>
    <w:rsid w:val="00775E84"/>
    <w:rsid w:val="007804C5"/>
    <w:rsid w:val="0078392B"/>
    <w:rsid w:val="00783A1F"/>
    <w:rsid w:val="007868CE"/>
    <w:rsid w:val="0078C1E4"/>
    <w:rsid w:val="00790618"/>
    <w:rsid w:val="00791496"/>
    <w:rsid w:val="00792FBC"/>
    <w:rsid w:val="00797C3A"/>
    <w:rsid w:val="007A13F8"/>
    <w:rsid w:val="007A537E"/>
    <w:rsid w:val="007A5434"/>
    <w:rsid w:val="007A5E9A"/>
    <w:rsid w:val="007A672F"/>
    <w:rsid w:val="007B10AC"/>
    <w:rsid w:val="007B23B6"/>
    <w:rsid w:val="007B248B"/>
    <w:rsid w:val="007B3120"/>
    <w:rsid w:val="007B3DD4"/>
    <w:rsid w:val="007B4BF4"/>
    <w:rsid w:val="007B4FCF"/>
    <w:rsid w:val="007B691C"/>
    <w:rsid w:val="007B72F6"/>
    <w:rsid w:val="007B7412"/>
    <w:rsid w:val="007B74EE"/>
    <w:rsid w:val="007C1972"/>
    <w:rsid w:val="007C20B3"/>
    <w:rsid w:val="007C2C86"/>
    <w:rsid w:val="007C3594"/>
    <w:rsid w:val="007D252E"/>
    <w:rsid w:val="007D254D"/>
    <w:rsid w:val="007D5D0D"/>
    <w:rsid w:val="007D69DF"/>
    <w:rsid w:val="007D76AE"/>
    <w:rsid w:val="007D7DBA"/>
    <w:rsid w:val="007E0572"/>
    <w:rsid w:val="007E3016"/>
    <w:rsid w:val="007E618B"/>
    <w:rsid w:val="007E6983"/>
    <w:rsid w:val="007F48DD"/>
    <w:rsid w:val="008016BB"/>
    <w:rsid w:val="00801B41"/>
    <w:rsid w:val="00801BE7"/>
    <w:rsid w:val="00802350"/>
    <w:rsid w:val="00802E94"/>
    <w:rsid w:val="0080468F"/>
    <w:rsid w:val="00805203"/>
    <w:rsid w:val="00806065"/>
    <w:rsid w:val="008121E9"/>
    <w:rsid w:val="00814782"/>
    <w:rsid w:val="00815A61"/>
    <w:rsid w:val="00815A8E"/>
    <w:rsid w:val="00816180"/>
    <w:rsid w:val="00821EE7"/>
    <w:rsid w:val="008233F3"/>
    <w:rsid w:val="00824053"/>
    <w:rsid w:val="0082553F"/>
    <w:rsid w:val="00827BCA"/>
    <w:rsid w:val="008320C5"/>
    <w:rsid w:val="008323F3"/>
    <w:rsid w:val="00834CCA"/>
    <w:rsid w:val="00835BFF"/>
    <w:rsid w:val="008432E0"/>
    <w:rsid w:val="008432F7"/>
    <w:rsid w:val="008436BA"/>
    <w:rsid w:val="00846476"/>
    <w:rsid w:val="00850815"/>
    <w:rsid w:val="00852069"/>
    <w:rsid w:val="00853FE4"/>
    <w:rsid w:val="008568A0"/>
    <w:rsid w:val="00856CBF"/>
    <w:rsid w:val="00857535"/>
    <w:rsid w:val="00861A4E"/>
    <w:rsid w:val="00863446"/>
    <w:rsid w:val="00864085"/>
    <w:rsid w:val="008652C6"/>
    <w:rsid w:val="00867AED"/>
    <w:rsid w:val="0087295B"/>
    <w:rsid w:val="00872D17"/>
    <w:rsid w:val="00875A8E"/>
    <w:rsid w:val="00875CFA"/>
    <w:rsid w:val="00875F5D"/>
    <w:rsid w:val="00876D41"/>
    <w:rsid w:val="00876D76"/>
    <w:rsid w:val="0088004E"/>
    <w:rsid w:val="0088087B"/>
    <w:rsid w:val="00882342"/>
    <w:rsid w:val="00883347"/>
    <w:rsid w:val="00883BB8"/>
    <w:rsid w:val="008845DD"/>
    <w:rsid w:val="00885233"/>
    <w:rsid w:val="0088665F"/>
    <w:rsid w:val="0088776D"/>
    <w:rsid w:val="0089152A"/>
    <w:rsid w:val="00894887"/>
    <w:rsid w:val="00894EC2"/>
    <w:rsid w:val="008977F8"/>
    <w:rsid w:val="008A281D"/>
    <w:rsid w:val="008A337E"/>
    <w:rsid w:val="008A398C"/>
    <w:rsid w:val="008A40B1"/>
    <w:rsid w:val="008A58B4"/>
    <w:rsid w:val="008B1395"/>
    <w:rsid w:val="008B29CC"/>
    <w:rsid w:val="008B5BA3"/>
    <w:rsid w:val="008C01E3"/>
    <w:rsid w:val="008C0ED8"/>
    <w:rsid w:val="008C1401"/>
    <w:rsid w:val="008C7B28"/>
    <w:rsid w:val="008D043D"/>
    <w:rsid w:val="008D0462"/>
    <w:rsid w:val="008D064A"/>
    <w:rsid w:val="008D1E9C"/>
    <w:rsid w:val="008D26E1"/>
    <w:rsid w:val="008D2C28"/>
    <w:rsid w:val="008D6E01"/>
    <w:rsid w:val="008E0131"/>
    <w:rsid w:val="008E2DA7"/>
    <w:rsid w:val="008E2F0F"/>
    <w:rsid w:val="008E40E0"/>
    <w:rsid w:val="008E457E"/>
    <w:rsid w:val="008E5A69"/>
    <w:rsid w:val="008E6989"/>
    <w:rsid w:val="008F1C37"/>
    <w:rsid w:val="008F5A1B"/>
    <w:rsid w:val="008F6ADB"/>
    <w:rsid w:val="00903F0A"/>
    <w:rsid w:val="0090564A"/>
    <w:rsid w:val="00906F0D"/>
    <w:rsid w:val="00907EAC"/>
    <w:rsid w:val="0091239C"/>
    <w:rsid w:val="009135B8"/>
    <w:rsid w:val="009142DC"/>
    <w:rsid w:val="0092034E"/>
    <w:rsid w:val="009206A6"/>
    <w:rsid w:val="0092160C"/>
    <w:rsid w:val="00924D2F"/>
    <w:rsid w:val="00925351"/>
    <w:rsid w:val="009270D2"/>
    <w:rsid w:val="009275CD"/>
    <w:rsid w:val="00934C8D"/>
    <w:rsid w:val="00934D48"/>
    <w:rsid w:val="00936F58"/>
    <w:rsid w:val="0093735B"/>
    <w:rsid w:val="00937978"/>
    <w:rsid w:val="009405BB"/>
    <w:rsid w:val="00942895"/>
    <w:rsid w:val="009431C0"/>
    <w:rsid w:val="009440EE"/>
    <w:rsid w:val="00945B1F"/>
    <w:rsid w:val="009479CD"/>
    <w:rsid w:val="0095347C"/>
    <w:rsid w:val="00955A4C"/>
    <w:rsid w:val="0095719F"/>
    <w:rsid w:val="00957C2B"/>
    <w:rsid w:val="0096057A"/>
    <w:rsid w:val="0096120A"/>
    <w:rsid w:val="00961BFD"/>
    <w:rsid w:val="00962BAF"/>
    <w:rsid w:val="009649D1"/>
    <w:rsid w:val="009655A2"/>
    <w:rsid w:val="00965754"/>
    <w:rsid w:val="0096739F"/>
    <w:rsid w:val="0096A2B5"/>
    <w:rsid w:val="009716F3"/>
    <w:rsid w:val="0097462B"/>
    <w:rsid w:val="009748DD"/>
    <w:rsid w:val="009826B3"/>
    <w:rsid w:val="009842BF"/>
    <w:rsid w:val="00984F7D"/>
    <w:rsid w:val="00985ECB"/>
    <w:rsid w:val="00992821"/>
    <w:rsid w:val="00994DAE"/>
    <w:rsid w:val="0099606B"/>
    <w:rsid w:val="009A2E85"/>
    <w:rsid w:val="009A3598"/>
    <w:rsid w:val="009A4058"/>
    <w:rsid w:val="009A4B15"/>
    <w:rsid w:val="009B1CB5"/>
    <w:rsid w:val="009B38F2"/>
    <w:rsid w:val="009B5024"/>
    <w:rsid w:val="009B52DC"/>
    <w:rsid w:val="009D078B"/>
    <w:rsid w:val="009D5506"/>
    <w:rsid w:val="009D685E"/>
    <w:rsid w:val="009E0616"/>
    <w:rsid w:val="009E1000"/>
    <w:rsid w:val="009E3B96"/>
    <w:rsid w:val="009E40EB"/>
    <w:rsid w:val="009E5E83"/>
    <w:rsid w:val="009F543C"/>
    <w:rsid w:val="00A004B8"/>
    <w:rsid w:val="00A0247A"/>
    <w:rsid w:val="00A03D60"/>
    <w:rsid w:val="00A048CC"/>
    <w:rsid w:val="00A123B1"/>
    <w:rsid w:val="00A1289C"/>
    <w:rsid w:val="00A129E1"/>
    <w:rsid w:val="00A1363E"/>
    <w:rsid w:val="00A1412C"/>
    <w:rsid w:val="00A163C7"/>
    <w:rsid w:val="00A20FDB"/>
    <w:rsid w:val="00A22719"/>
    <w:rsid w:val="00A23A8D"/>
    <w:rsid w:val="00A243E6"/>
    <w:rsid w:val="00A25AD0"/>
    <w:rsid w:val="00A2615C"/>
    <w:rsid w:val="00A316A7"/>
    <w:rsid w:val="00A321E1"/>
    <w:rsid w:val="00A32F99"/>
    <w:rsid w:val="00A344B5"/>
    <w:rsid w:val="00A36265"/>
    <w:rsid w:val="00A42B5C"/>
    <w:rsid w:val="00A4313C"/>
    <w:rsid w:val="00A45D25"/>
    <w:rsid w:val="00A51683"/>
    <w:rsid w:val="00A57898"/>
    <w:rsid w:val="00A61FF7"/>
    <w:rsid w:val="00A63F74"/>
    <w:rsid w:val="00A7073F"/>
    <w:rsid w:val="00A75261"/>
    <w:rsid w:val="00A76C84"/>
    <w:rsid w:val="00A77CBE"/>
    <w:rsid w:val="00A81577"/>
    <w:rsid w:val="00A826DF"/>
    <w:rsid w:val="00A83012"/>
    <w:rsid w:val="00A856AC"/>
    <w:rsid w:val="00A85C8B"/>
    <w:rsid w:val="00A86436"/>
    <w:rsid w:val="00A92B2B"/>
    <w:rsid w:val="00A94A18"/>
    <w:rsid w:val="00AA11D1"/>
    <w:rsid w:val="00AA2D1D"/>
    <w:rsid w:val="00AA67AF"/>
    <w:rsid w:val="00AA738B"/>
    <w:rsid w:val="00AB1130"/>
    <w:rsid w:val="00AB127E"/>
    <w:rsid w:val="00AB5794"/>
    <w:rsid w:val="00AB6026"/>
    <w:rsid w:val="00AB69C1"/>
    <w:rsid w:val="00AB71E4"/>
    <w:rsid w:val="00AB74D2"/>
    <w:rsid w:val="00AB77D8"/>
    <w:rsid w:val="00AB7C5F"/>
    <w:rsid w:val="00AC2F92"/>
    <w:rsid w:val="00AC5C82"/>
    <w:rsid w:val="00AD0E6E"/>
    <w:rsid w:val="00AD2976"/>
    <w:rsid w:val="00AD4C50"/>
    <w:rsid w:val="00AE4EC4"/>
    <w:rsid w:val="00AE6033"/>
    <w:rsid w:val="00AE6776"/>
    <w:rsid w:val="00AE6D08"/>
    <w:rsid w:val="00AF087B"/>
    <w:rsid w:val="00AF0F25"/>
    <w:rsid w:val="00AF2504"/>
    <w:rsid w:val="00AF4123"/>
    <w:rsid w:val="00AF7731"/>
    <w:rsid w:val="00B00413"/>
    <w:rsid w:val="00B00C0B"/>
    <w:rsid w:val="00B02871"/>
    <w:rsid w:val="00B03F39"/>
    <w:rsid w:val="00B04FD7"/>
    <w:rsid w:val="00B06221"/>
    <w:rsid w:val="00B0B597"/>
    <w:rsid w:val="00B10597"/>
    <w:rsid w:val="00B11702"/>
    <w:rsid w:val="00B1384C"/>
    <w:rsid w:val="00B16A2E"/>
    <w:rsid w:val="00B17C6F"/>
    <w:rsid w:val="00B234BB"/>
    <w:rsid w:val="00B247BE"/>
    <w:rsid w:val="00B248F3"/>
    <w:rsid w:val="00B2C1C0"/>
    <w:rsid w:val="00B30254"/>
    <w:rsid w:val="00B32059"/>
    <w:rsid w:val="00B32A14"/>
    <w:rsid w:val="00B33476"/>
    <w:rsid w:val="00B33987"/>
    <w:rsid w:val="00B368BF"/>
    <w:rsid w:val="00B36955"/>
    <w:rsid w:val="00B3719C"/>
    <w:rsid w:val="00B40C91"/>
    <w:rsid w:val="00B41CF6"/>
    <w:rsid w:val="00B42E16"/>
    <w:rsid w:val="00B47AB3"/>
    <w:rsid w:val="00B513B5"/>
    <w:rsid w:val="00B528E1"/>
    <w:rsid w:val="00B5698E"/>
    <w:rsid w:val="00B574C1"/>
    <w:rsid w:val="00B5767C"/>
    <w:rsid w:val="00B606E5"/>
    <w:rsid w:val="00B60D2D"/>
    <w:rsid w:val="00B610AB"/>
    <w:rsid w:val="00B61A95"/>
    <w:rsid w:val="00B62524"/>
    <w:rsid w:val="00B63C33"/>
    <w:rsid w:val="00B643F0"/>
    <w:rsid w:val="00B6478C"/>
    <w:rsid w:val="00B67755"/>
    <w:rsid w:val="00B67A32"/>
    <w:rsid w:val="00B67F56"/>
    <w:rsid w:val="00B72483"/>
    <w:rsid w:val="00B772AC"/>
    <w:rsid w:val="00B80667"/>
    <w:rsid w:val="00B809AC"/>
    <w:rsid w:val="00B83343"/>
    <w:rsid w:val="00B8409F"/>
    <w:rsid w:val="00B86225"/>
    <w:rsid w:val="00B8768A"/>
    <w:rsid w:val="00B912F3"/>
    <w:rsid w:val="00B914B4"/>
    <w:rsid w:val="00B946BB"/>
    <w:rsid w:val="00B97A53"/>
    <w:rsid w:val="00BA157A"/>
    <w:rsid w:val="00BA41C5"/>
    <w:rsid w:val="00BA4A98"/>
    <w:rsid w:val="00BA4B7B"/>
    <w:rsid w:val="00BB4381"/>
    <w:rsid w:val="00BB4AB6"/>
    <w:rsid w:val="00BB50AF"/>
    <w:rsid w:val="00BB5458"/>
    <w:rsid w:val="00BC018A"/>
    <w:rsid w:val="00BC2F07"/>
    <w:rsid w:val="00BC34AE"/>
    <w:rsid w:val="00BC3ADB"/>
    <w:rsid w:val="00BC644E"/>
    <w:rsid w:val="00BD14C4"/>
    <w:rsid w:val="00BD1850"/>
    <w:rsid w:val="00BD476D"/>
    <w:rsid w:val="00BD4D63"/>
    <w:rsid w:val="00BD54C5"/>
    <w:rsid w:val="00BD5A69"/>
    <w:rsid w:val="00BD5EAE"/>
    <w:rsid w:val="00BD6F3C"/>
    <w:rsid w:val="00BE000B"/>
    <w:rsid w:val="00BE367B"/>
    <w:rsid w:val="00BE4F2F"/>
    <w:rsid w:val="00BE59AA"/>
    <w:rsid w:val="00BE7273"/>
    <w:rsid w:val="00BE7472"/>
    <w:rsid w:val="00BE767B"/>
    <w:rsid w:val="00BF0182"/>
    <w:rsid w:val="00BF1BCA"/>
    <w:rsid w:val="00BF2060"/>
    <w:rsid w:val="00BF3C87"/>
    <w:rsid w:val="00BF4910"/>
    <w:rsid w:val="00BF6779"/>
    <w:rsid w:val="00C0045A"/>
    <w:rsid w:val="00C017DB"/>
    <w:rsid w:val="00C01844"/>
    <w:rsid w:val="00C0201B"/>
    <w:rsid w:val="00C02460"/>
    <w:rsid w:val="00C02684"/>
    <w:rsid w:val="00C02A1F"/>
    <w:rsid w:val="00C03FCF"/>
    <w:rsid w:val="00C045DD"/>
    <w:rsid w:val="00C04AD0"/>
    <w:rsid w:val="00C05173"/>
    <w:rsid w:val="00C05DF1"/>
    <w:rsid w:val="00C06B7C"/>
    <w:rsid w:val="00C12EE1"/>
    <w:rsid w:val="00C16846"/>
    <w:rsid w:val="00C17636"/>
    <w:rsid w:val="00C24679"/>
    <w:rsid w:val="00C249BF"/>
    <w:rsid w:val="00C24A5F"/>
    <w:rsid w:val="00C255A7"/>
    <w:rsid w:val="00C257F3"/>
    <w:rsid w:val="00C258D4"/>
    <w:rsid w:val="00C2624C"/>
    <w:rsid w:val="00C26FD3"/>
    <w:rsid w:val="00C27BFB"/>
    <w:rsid w:val="00C27E8F"/>
    <w:rsid w:val="00C30321"/>
    <w:rsid w:val="00C31E78"/>
    <w:rsid w:val="00C31F21"/>
    <w:rsid w:val="00C3647F"/>
    <w:rsid w:val="00C40649"/>
    <w:rsid w:val="00C40BDE"/>
    <w:rsid w:val="00C415A8"/>
    <w:rsid w:val="00C4200E"/>
    <w:rsid w:val="00C424CC"/>
    <w:rsid w:val="00C507A6"/>
    <w:rsid w:val="00C53CDB"/>
    <w:rsid w:val="00C54542"/>
    <w:rsid w:val="00C56D51"/>
    <w:rsid w:val="00C56E37"/>
    <w:rsid w:val="00C56F26"/>
    <w:rsid w:val="00C579D8"/>
    <w:rsid w:val="00C62836"/>
    <w:rsid w:val="00C64F13"/>
    <w:rsid w:val="00C70640"/>
    <w:rsid w:val="00C70884"/>
    <w:rsid w:val="00C70A85"/>
    <w:rsid w:val="00C70B66"/>
    <w:rsid w:val="00C715DD"/>
    <w:rsid w:val="00C74D11"/>
    <w:rsid w:val="00C75D73"/>
    <w:rsid w:val="00C76008"/>
    <w:rsid w:val="00C77B7D"/>
    <w:rsid w:val="00C8146D"/>
    <w:rsid w:val="00C81A21"/>
    <w:rsid w:val="00C836CB"/>
    <w:rsid w:val="00C84FE4"/>
    <w:rsid w:val="00C868D8"/>
    <w:rsid w:val="00C878EA"/>
    <w:rsid w:val="00C915E9"/>
    <w:rsid w:val="00C9294C"/>
    <w:rsid w:val="00C94587"/>
    <w:rsid w:val="00C977E2"/>
    <w:rsid w:val="00CA008D"/>
    <w:rsid w:val="00CA0D28"/>
    <w:rsid w:val="00CA0E27"/>
    <w:rsid w:val="00CA4268"/>
    <w:rsid w:val="00CA4624"/>
    <w:rsid w:val="00CA4D02"/>
    <w:rsid w:val="00CA5A5E"/>
    <w:rsid w:val="00CB0A44"/>
    <w:rsid w:val="00CB2581"/>
    <w:rsid w:val="00CB2985"/>
    <w:rsid w:val="00CB2E3A"/>
    <w:rsid w:val="00CB61B7"/>
    <w:rsid w:val="00CB61D3"/>
    <w:rsid w:val="00CB62EE"/>
    <w:rsid w:val="00CB7860"/>
    <w:rsid w:val="00CC2FC0"/>
    <w:rsid w:val="00CC4964"/>
    <w:rsid w:val="00CC4B65"/>
    <w:rsid w:val="00CC4D5D"/>
    <w:rsid w:val="00CC5115"/>
    <w:rsid w:val="00CC5C3F"/>
    <w:rsid w:val="00CD12F2"/>
    <w:rsid w:val="00CD13EF"/>
    <w:rsid w:val="00CD36A9"/>
    <w:rsid w:val="00CD510C"/>
    <w:rsid w:val="00CD7066"/>
    <w:rsid w:val="00CE3847"/>
    <w:rsid w:val="00CE530A"/>
    <w:rsid w:val="00CE727A"/>
    <w:rsid w:val="00CF21ED"/>
    <w:rsid w:val="00CF29EA"/>
    <w:rsid w:val="00CF35E6"/>
    <w:rsid w:val="00CF54C1"/>
    <w:rsid w:val="00CF6400"/>
    <w:rsid w:val="00CF7BA4"/>
    <w:rsid w:val="00CF7BD2"/>
    <w:rsid w:val="00D0239A"/>
    <w:rsid w:val="00D03057"/>
    <w:rsid w:val="00D035B2"/>
    <w:rsid w:val="00D05C3A"/>
    <w:rsid w:val="00D066FA"/>
    <w:rsid w:val="00D0685D"/>
    <w:rsid w:val="00D06AA8"/>
    <w:rsid w:val="00D10EAC"/>
    <w:rsid w:val="00D111B4"/>
    <w:rsid w:val="00D11DB9"/>
    <w:rsid w:val="00D14F62"/>
    <w:rsid w:val="00D16606"/>
    <w:rsid w:val="00D212CB"/>
    <w:rsid w:val="00D267FA"/>
    <w:rsid w:val="00D27630"/>
    <w:rsid w:val="00D31165"/>
    <w:rsid w:val="00D31848"/>
    <w:rsid w:val="00D31B03"/>
    <w:rsid w:val="00D333CC"/>
    <w:rsid w:val="00D333DE"/>
    <w:rsid w:val="00D3360D"/>
    <w:rsid w:val="00D408EC"/>
    <w:rsid w:val="00D41207"/>
    <w:rsid w:val="00D4365A"/>
    <w:rsid w:val="00D44FDA"/>
    <w:rsid w:val="00D46D13"/>
    <w:rsid w:val="00D47765"/>
    <w:rsid w:val="00D51115"/>
    <w:rsid w:val="00D51931"/>
    <w:rsid w:val="00D539E4"/>
    <w:rsid w:val="00D57FD1"/>
    <w:rsid w:val="00D603D3"/>
    <w:rsid w:val="00D61CF0"/>
    <w:rsid w:val="00D63AA3"/>
    <w:rsid w:val="00D7049E"/>
    <w:rsid w:val="00D725CE"/>
    <w:rsid w:val="00D74B21"/>
    <w:rsid w:val="00D75D46"/>
    <w:rsid w:val="00D75E7F"/>
    <w:rsid w:val="00D774B8"/>
    <w:rsid w:val="00D809EE"/>
    <w:rsid w:val="00D81B07"/>
    <w:rsid w:val="00D81CC3"/>
    <w:rsid w:val="00D8248A"/>
    <w:rsid w:val="00D847A1"/>
    <w:rsid w:val="00D85E7E"/>
    <w:rsid w:val="00D87ABB"/>
    <w:rsid w:val="00D900C3"/>
    <w:rsid w:val="00D9046E"/>
    <w:rsid w:val="00D9452E"/>
    <w:rsid w:val="00D97744"/>
    <w:rsid w:val="00DA09FC"/>
    <w:rsid w:val="00DA13BE"/>
    <w:rsid w:val="00DA2310"/>
    <w:rsid w:val="00DA5DDA"/>
    <w:rsid w:val="00DA664B"/>
    <w:rsid w:val="00DA713C"/>
    <w:rsid w:val="00DB4038"/>
    <w:rsid w:val="00DB4413"/>
    <w:rsid w:val="00DB788A"/>
    <w:rsid w:val="00DB7A1D"/>
    <w:rsid w:val="00DC17E7"/>
    <w:rsid w:val="00DC4B0C"/>
    <w:rsid w:val="00DC5B42"/>
    <w:rsid w:val="00DC5E72"/>
    <w:rsid w:val="00DD23EB"/>
    <w:rsid w:val="00DD422C"/>
    <w:rsid w:val="00DD5F80"/>
    <w:rsid w:val="00DE0379"/>
    <w:rsid w:val="00DE2D30"/>
    <w:rsid w:val="00DE4500"/>
    <w:rsid w:val="00DE7D31"/>
    <w:rsid w:val="00DE7F70"/>
    <w:rsid w:val="00DF0804"/>
    <w:rsid w:val="00DF25D1"/>
    <w:rsid w:val="00DF40C8"/>
    <w:rsid w:val="00DF4B1E"/>
    <w:rsid w:val="00DF772E"/>
    <w:rsid w:val="00E04466"/>
    <w:rsid w:val="00E06544"/>
    <w:rsid w:val="00E06A2A"/>
    <w:rsid w:val="00E07AEF"/>
    <w:rsid w:val="00E07C16"/>
    <w:rsid w:val="00E103BF"/>
    <w:rsid w:val="00E1344B"/>
    <w:rsid w:val="00E139C6"/>
    <w:rsid w:val="00E14B08"/>
    <w:rsid w:val="00E14FBC"/>
    <w:rsid w:val="00E17520"/>
    <w:rsid w:val="00E17836"/>
    <w:rsid w:val="00E2045B"/>
    <w:rsid w:val="00E22AC5"/>
    <w:rsid w:val="00E24038"/>
    <w:rsid w:val="00E2590C"/>
    <w:rsid w:val="00E3062F"/>
    <w:rsid w:val="00E3085D"/>
    <w:rsid w:val="00E3154F"/>
    <w:rsid w:val="00E31F09"/>
    <w:rsid w:val="00E334EA"/>
    <w:rsid w:val="00E37CBF"/>
    <w:rsid w:val="00E41796"/>
    <w:rsid w:val="00E426F7"/>
    <w:rsid w:val="00E42873"/>
    <w:rsid w:val="00E42DA1"/>
    <w:rsid w:val="00E42EB4"/>
    <w:rsid w:val="00E43B1D"/>
    <w:rsid w:val="00E43FCF"/>
    <w:rsid w:val="00E44FA6"/>
    <w:rsid w:val="00E4596A"/>
    <w:rsid w:val="00E47428"/>
    <w:rsid w:val="00E47DC8"/>
    <w:rsid w:val="00E507E5"/>
    <w:rsid w:val="00E50AB1"/>
    <w:rsid w:val="00E517FA"/>
    <w:rsid w:val="00E52507"/>
    <w:rsid w:val="00E52971"/>
    <w:rsid w:val="00E52D38"/>
    <w:rsid w:val="00E52EF4"/>
    <w:rsid w:val="00E5557A"/>
    <w:rsid w:val="00E568FE"/>
    <w:rsid w:val="00E619E4"/>
    <w:rsid w:val="00E624B2"/>
    <w:rsid w:val="00E63CAC"/>
    <w:rsid w:val="00E64268"/>
    <w:rsid w:val="00E64526"/>
    <w:rsid w:val="00E648E7"/>
    <w:rsid w:val="00E65754"/>
    <w:rsid w:val="00E6783F"/>
    <w:rsid w:val="00E706E8"/>
    <w:rsid w:val="00E71979"/>
    <w:rsid w:val="00E71FDF"/>
    <w:rsid w:val="00E73158"/>
    <w:rsid w:val="00E756A4"/>
    <w:rsid w:val="00E76179"/>
    <w:rsid w:val="00E76452"/>
    <w:rsid w:val="00E775D4"/>
    <w:rsid w:val="00E9044E"/>
    <w:rsid w:val="00E90657"/>
    <w:rsid w:val="00E90E34"/>
    <w:rsid w:val="00E91002"/>
    <w:rsid w:val="00E922BB"/>
    <w:rsid w:val="00E92D84"/>
    <w:rsid w:val="00E96A02"/>
    <w:rsid w:val="00EA0918"/>
    <w:rsid w:val="00EA4432"/>
    <w:rsid w:val="00EA6DBC"/>
    <w:rsid w:val="00EA7C90"/>
    <w:rsid w:val="00EB0CCB"/>
    <w:rsid w:val="00EB131E"/>
    <w:rsid w:val="00EB170E"/>
    <w:rsid w:val="00EB3040"/>
    <w:rsid w:val="00EB5B1C"/>
    <w:rsid w:val="00EC0A33"/>
    <w:rsid w:val="00EC1D74"/>
    <w:rsid w:val="00EC690B"/>
    <w:rsid w:val="00EC776D"/>
    <w:rsid w:val="00EC782F"/>
    <w:rsid w:val="00ED273D"/>
    <w:rsid w:val="00ED429B"/>
    <w:rsid w:val="00ED4998"/>
    <w:rsid w:val="00ED7E5F"/>
    <w:rsid w:val="00EE3CA1"/>
    <w:rsid w:val="00EE77C6"/>
    <w:rsid w:val="00EF0156"/>
    <w:rsid w:val="00EF22BC"/>
    <w:rsid w:val="00EF2584"/>
    <w:rsid w:val="00EF2B90"/>
    <w:rsid w:val="00EF2F2D"/>
    <w:rsid w:val="00EF3CD2"/>
    <w:rsid w:val="00EF3F49"/>
    <w:rsid w:val="00EF4F26"/>
    <w:rsid w:val="00EF7DB8"/>
    <w:rsid w:val="00EF9698"/>
    <w:rsid w:val="00F00A99"/>
    <w:rsid w:val="00F017FA"/>
    <w:rsid w:val="00F028E9"/>
    <w:rsid w:val="00F04505"/>
    <w:rsid w:val="00F045E1"/>
    <w:rsid w:val="00F04BB9"/>
    <w:rsid w:val="00F05D93"/>
    <w:rsid w:val="00F06D60"/>
    <w:rsid w:val="00F0705A"/>
    <w:rsid w:val="00F100B2"/>
    <w:rsid w:val="00F108B4"/>
    <w:rsid w:val="00F136EE"/>
    <w:rsid w:val="00F13CFD"/>
    <w:rsid w:val="00F1565B"/>
    <w:rsid w:val="00F15C86"/>
    <w:rsid w:val="00F16492"/>
    <w:rsid w:val="00F25A34"/>
    <w:rsid w:val="00F30B34"/>
    <w:rsid w:val="00F30D50"/>
    <w:rsid w:val="00F30F1B"/>
    <w:rsid w:val="00F32D94"/>
    <w:rsid w:val="00F341BE"/>
    <w:rsid w:val="00F35B90"/>
    <w:rsid w:val="00F37BF2"/>
    <w:rsid w:val="00F405CD"/>
    <w:rsid w:val="00F42569"/>
    <w:rsid w:val="00F45A4A"/>
    <w:rsid w:val="00F5273E"/>
    <w:rsid w:val="00F5402E"/>
    <w:rsid w:val="00F54640"/>
    <w:rsid w:val="00F54981"/>
    <w:rsid w:val="00F554CC"/>
    <w:rsid w:val="00F5616C"/>
    <w:rsid w:val="00F607F5"/>
    <w:rsid w:val="00F646F1"/>
    <w:rsid w:val="00F64BD0"/>
    <w:rsid w:val="00F65448"/>
    <w:rsid w:val="00F65733"/>
    <w:rsid w:val="00F66F09"/>
    <w:rsid w:val="00F678C8"/>
    <w:rsid w:val="00F67FD1"/>
    <w:rsid w:val="00F71732"/>
    <w:rsid w:val="00F718D3"/>
    <w:rsid w:val="00F732D5"/>
    <w:rsid w:val="00F73F2A"/>
    <w:rsid w:val="00F76B60"/>
    <w:rsid w:val="00F802F9"/>
    <w:rsid w:val="00F83706"/>
    <w:rsid w:val="00F83799"/>
    <w:rsid w:val="00F83BF0"/>
    <w:rsid w:val="00F85C74"/>
    <w:rsid w:val="00F948B6"/>
    <w:rsid w:val="00F94D05"/>
    <w:rsid w:val="00F95558"/>
    <w:rsid w:val="00F96D5A"/>
    <w:rsid w:val="00FA16F7"/>
    <w:rsid w:val="00FA1D2D"/>
    <w:rsid w:val="00FA4C02"/>
    <w:rsid w:val="00FA7518"/>
    <w:rsid w:val="00FB0FF1"/>
    <w:rsid w:val="00FB2B91"/>
    <w:rsid w:val="00FC2521"/>
    <w:rsid w:val="00FC2A51"/>
    <w:rsid w:val="00FC3E21"/>
    <w:rsid w:val="00FC5623"/>
    <w:rsid w:val="00FC781C"/>
    <w:rsid w:val="00FC7B4F"/>
    <w:rsid w:val="00FD3C5C"/>
    <w:rsid w:val="00FE082C"/>
    <w:rsid w:val="00FE1700"/>
    <w:rsid w:val="00FE1CE1"/>
    <w:rsid w:val="00FE440C"/>
    <w:rsid w:val="00FE5FE1"/>
    <w:rsid w:val="00FE711A"/>
    <w:rsid w:val="00FF14F5"/>
    <w:rsid w:val="00FF1849"/>
    <w:rsid w:val="00FF1D82"/>
    <w:rsid w:val="00FF3B27"/>
    <w:rsid w:val="00FF4E75"/>
    <w:rsid w:val="00FF7332"/>
    <w:rsid w:val="01033E34"/>
    <w:rsid w:val="010C7AB5"/>
    <w:rsid w:val="01253C64"/>
    <w:rsid w:val="017C42AF"/>
    <w:rsid w:val="018959CC"/>
    <w:rsid w:val="01D0AD17"/>
    <w:rsid w:val="01DF2702"/>
    <w:rsid w:val="024798AA"/>
    <w:rsid w:val="029C1EAC"/>
    <w:rsid w:val="02DF50E3"/>
    <w:rsid w:val="02ED1FD1"/>
    <w:rsid w:val="0304F6AC"/>
    <w:rsid w:val="03269B26"/>
    <w:rsid w:val="03BEF1EA"/>
    <w:rsid w:val="03E8122C"/>
    <w:rsid w:val="0446B02C"/>
    <w:rsid w:val="04479670"/>
    <w:rsid w:val="045CF3D3"/>
    <w:rsid w:val="04BE498C"/>
    <w:rsid w:val="04D93C1F"/>
    <w:rsid w:val="04E201F7"/>
    <w:rsid w:val="04E92758"/>
    <w:rsid w:val="04FDEFD3"/>
    <w:rsid w:val="051BFA27"/>
    <w:rsid w:val="055F099A"/>
    <w:rsid w:val="056D77D9"/>
    <w:rsid w:val="0589F0CE"/>
    <w:rsid w:val="058DE859"/>
    <w:rsid w:val="05B3D731"/>
    <w:rsid w:val="05D7B938"/>
    <w:rsid w:val="05FDD506"/>
    <w:rsid w:val="06147A01"/>
    <w:rsid w:val="070F8B4D"/>
    <w:rsid w:val="0731FE18"/>
    <w:rsid w:val="0758F223"/>
    <w:rsid w:val="07940E84"/>
    <w:rsid w:val="07ACB997"/>
    <w:rsid w:val="07E183D7"/>
    <w:rsid w:val="07E3FA20"/>
    <w:rsid w:val="0802FBD4"/>
    <w:rsid w:val="084B628A"/>
    <w:rsid w:val="0871265D"/>
    <w:rsid w:val="08CB0A5F"/>
    <w:rsid w:val="08D34999"/>
    <w:rsid w:val="08DD19D5"/>
    <w:rsid w:val="0919A1B1"/>
    <w:rsid w:val="09631811"/>
    <w:rsid w:val="09638CEC"/>
    <w:rsid w:val="09911A90"/>
    <w:rsid w:val="09A72AC1"/>
    <w:rsid w:val="09B4937B"/>
    <w:rsid w:val="09B8B25F"/>
    <w:rsid w:val="09ED133E"/>
    <w:rsid w:val="0A13470F"/>
    <w:rsid w:val="0A14CDB2"/>
    <w:rsid w:val="0A168BE1"/>
    <w:rsid w:val="0A1E70DA"/>
    <w:rsid w:val="0A35D8F1"/>
    <w:rsid w:val="0AAF19E1"/>
    <w:rsid w:val="0B01AAF9"/>
    <w:rsid w:val="0B092014"/>
    <w:rsid w:val="0B11E7DA"/>
    <w:rsid w:val="0B1EC326"/>
    <w:rsid w:val="0B63D3FA"/>
    <w:rsid w:val="0BAA3E2D"/>
    <w:rsid w:val="0BB0A821"/>
    <w:rsid w:val="0C4B6CE1"/>
    <w:rsid w:val="0C5ED390"/>
    <w:rsid w:val="0CCE6AEE"/>
    <w:rsid w:val="0D0277DF"/>
    <w:rsid w:val="0D253AFF"/>
    <w:rsid w:val="0D6E6CE2"/>
    <w:rsid w:val="0DB4A464"/>
    <w:rsid w:val="0E136C94"/>
    <w:rsid w:val="0E4904D7"/>
    <w:rsid w:val="0E84C2DC"/>
    <w:rsid w:val="0E98CBCD"/>
    <w:rsid w:val="0EB00C04"/>
    <w:rsid w:val="0EB441CC"/>
    <w:rsid w:val="0F21EF62"/>
    <w:rsid w:val="0F2BDC6A"/>
    <w:rsid w:val="0F36C2CD"/>
    <w:rsid w:val="0F3C521F"/>
    <w:rsid w:val="0F55E769"/>
    <w:rsid w:val="0F7EF263"/>
    <w:rsid w:val="0F820F63"/>
    <w:rsid w:val="0F8B123F"/>
    <w:rsid w:val="0FAC189E"/>
    <w:rsid w:val="0FD711B6"/>
    <w:rsid w:val="1002BCB2"/>
    <w:rsid w:val="10378B49"/>
    <w:rsid w:val="10652168"/>
    <w:rsid w:val="107C6AD4"/>
    <w:rsid w:val="109667DD"/>
    <w:rsid w:val="10ADB2E1"/>
    <w:rsid w:val="10E51208"/>
    <w:rsid w:val="110E7FA8"/>
    <w:rsid w:val="11124337"/>
    <w:rsid w:val="112DEAA2"/>
    <w:rsid w:val="1147229B"/>
    <w:rsid w:val="11591EC7"/>
    <w:rsid w:val="11A2777B"/>
    <w:rsid w:val="11DE5E86"/>
    <w:rsid w:val="11F0705D"/>
    <w:rsid w:val="121F52DF"/>
    <w:rsid w:val="1247592E"/>
    <w:rsid w:val="1296B3C5"/>
    <w:rsid w:val="12AD84B4"/>
    <w:rsid w:val="12B974FE"/>
    <w:rsid w:val="12C93468"/>
    <w:rsid w:val="12F82AF8"/>
    <w:rsid w:val="13067BE8"/>
    <w:rsid w:val="13B4D057"/>
    <w:rsid w:val="13BEBAA8"/>
    <w:rsid w:val="13F4963C"/>
    <w:rsid w:val="140A9B0F"/>
    <w:rsid w:val="14143D0E"/>
    <w:rsid w:val="143129EB"/>
    <w:rsid w:val="145D9BF8"/>
    <w:rsid w:val="146E80C1"/>
    <w:rsid w:val="146EC24F"/>
    <w:rsid w:val="1472799D"/>
    <w:rsid w:val="14873FA8"/>
    <w:rsid w:val="148D8B52"/>
    <w:rsid w:val="14C0E829"/>
    <w:rsid w:val="14E6BE51"/>
    <w:rsid w:val="14F33840"/>
    <w:rsid w:val="14FA7511"/>
    <w:rsid w:val="14FCF453"/>
    <w:rsid w:val="15207FCA"/>
    <w:rsid w:val="15500EC8"/>
    <w:rsid w:val="156AA7C1"/>
    <w:rsid w:val="15778B72"/>
    <w:rsid w:val="159C0331"/>
    <w:rsid w:val="15A537BC"/>
    <w:rsid w:val="15A9FD05"/>
    <w:rsid w:val="15E47487"/>
    <w:rsid w:val="15E7C5BB"/>
    <w:rsid w:val="15EF8593"/>
    <w:rsid w:val="1609D39A"/>
    <w:rsid w:val="1632D0D9"/>
    <w:rsid w:val="165FF4CF"/>
    <w:rsid w:val="166AF37A"/>
    <w:rsid w:val="16A38DF6"/>
    <w:rsid w:val="16AE2536"/>
    <w:rsid w:val="16BCBC74"/>
    <w:rsid w:val="17375145"/>
    <w:rsid w:val="17392965"/>
    <w:rsid w:val="1752CA79"/>
    <w:rsid w:val="17542CFB"/>
    <w:rsid w:val="17544E60"/>
    <w:rsid w:val="1756639F"/>
    <w:rsid w:val="176F3574"/>
    <w:rsid w:val="178C9860"/>
    <w:rsid w:val="1794390E"/>
    <w:rsid w:val="17B4920E"/>
    <w:rsid w:val="17B70EB2"/>
    <w:rsid w:val="17C65208"/>
    <w:rsid w:val="17E5F2E7"/>
    <w:rsid w:val="17FB37A8"/>
    <w:rsid w:val="1834ECD7"/>
    <w:rsid w:val="184454C5"/>
    <w:rsid w:val="18544422"/>
    <w:rsid w:val="186C72E8"/>
    <w:rsid w:val="186F0DE6"/>
    <w:rsid w:val="18891050"/>
    <w:rsid w:val="18947E17"/>
    <w:rsid w:val="18DE8ABD"/>
    <w:rsid w:val="18E68631"/>
    <w:rsid w:val="19020789"/>
    <w:rsid w:val="19029E7C"/>
    <w:rsid w:val="193E1C22"/>
    <w:rsid w:val="196EF7EB"/>
    <w:rsid w:val="199A50C3"/>
    <w:rsid w:val="19BC947D"/>
    <w:rsid w:val="19CF7B36"/>
    <w:rsid w:val="19D850C6"/>
    <w:rsid w:val="19E8B736"/>
    <w:rsid w:val="1A4D696A"/>
    <w:rsid w:val="1A8F2DCA"/>
    <w:rsid w:val="1B4B4406"/>
    <w:rsid w:val="1B514E9C"/>
    <w:rsid w:val="1B94B40A"/>
    <w:rsid w:val="1BCD80F8"/>
    <w:rsid w:val="1C05FDE0"/>
    <w:rsid w:val="1C26518F"/>
    <w:rsid w:val="1C31672C"/>
    <w:rsid w:val="1C5499E4"/>
    <w:rsid w:val="1C6165B0"/>
    <w:rsid w:val="1C79571D"/>
    <w:rsid w:val="1C827B52"/>
    <w:rsid w:val="1C88C987"/>
    <w:rsid w:val="1C926D1E"/>
    <w:rsid w:val="1C927585"/>
    <w:rsid w:val="1C9AF97C"/>
    <w:rsid w:val="1CA6E404"/>
    <w:rsid w:val="1CB68910"/>
    <w:rsid w:val="1CF5C68C"/>
    <w:rsid w:val="1CFA7A6F"/>
    <w:rsid w:val="1CFB92D9"/>
    <w:rsid w:val="1D866E4F"/>
    <w:rsid w:val="1DAE12FA"/>
    <w:rsid w:val="1DFADBEE"/>
    <w:rsid w:val="1E55F2F7"/>
    <w:rsid w:val="1E6BF92E"/>
    <w:rsid w:val="1E7DDD51"/>
    <w:rsid w:val="1E866196"/>
    <w:rsid w:val="1E907AE5"/>
    <w:rsid w:val="1EB719DD"/>
    <w:rsid w:val="1ED82199"/>
    <w:rsid w:val="1EDCB74C"/>
    <w:rsid w:val="1F24DBCB"/>
    <w:rsid w:val="1F52EF65"/>
    <w:rsid w:val="1F62934A"/>
    <w:rsid w:val="1F6EE58B"/>
    <w:rsid w:val="1F8A0D96"/>
    <w:rsid w:val="1F8DE04B"/>
    <w:rsid w:val="1FA3D237"/>
    <w:rsid w:val="1FA94147"/>
    <w:rsid w:val="1FB3110A"/>
    <w:rsid w:val="1FD0AC2B"/>
    <w:rsid w:val="1FDE990A"/>
    <w:rsid w:val="1FF1009B"/>
    <w:rsid w:val="1FF6B8A2"/>
    <w:rsid w:val="2013C376"/>
    <w:rsid w:val="206776D3"/>
    <w:rsid w:val="2096551F"/>
    <w:rsid w:val="20976C2D"/>
    <w:rsid w:val="20C840FF"/>
    <w:rsid w:val="20F966E7"/>
    <w:rsid w:val="20FF2752"/>
    <w:rsid w:val="210EA52D"/>
    <w:rsid w:val="211BA553"/>
    <w:rsid w:val="211E8E79"/>
    <w:rsid w:val="21336001"/>
    <w:rsid w:val="21594283"/>
    <w:rsid w:val="217E104D"/>
    <w:rsid w:val="217E58EA"/>
    <w:rsid w:val="218A9F99"/>
    <w:rsid w:val="2197606B"/>
    <w:rsid w:val="21A20784"/>
    <w:rsid w:val="21D7C4BE"/>
    <w:rsid w:val="2214B9DB"/>
    <w:rsid w:val="222D421D"/>
    <w:rsid w:val="2247B59D"/>
    <w:rsid w:val="224FEF8B"/>
    <w:rsid w:val="23312858"/>
    <w:rsid w:val="236376E1"/>
    <w:rsid w:val="23686A34"/>
    <w:rsid w:val="2384A813"/>
    <w:rsid w:val="239D0EBA"/>
    <w:rsid w:val="23CB6B9F"/>
    <w:rsid w:val="23CEE0AD"/>
    <w:rsid w:val="24279E63"/>
    <w:rsid w:val="24310485"/>
    <w:rsid w:val="244AA7FB"/>
    <w:rsid w:val="246FA9B1"/>
    <w:rsid w:val="24A4E204"/>
    <w:rsid w:val="24EA6510"/>
    <w:rsid w:val="25A9A7AF"/>
    <w:rsid w:val="25BC1A24"/>
    <w:rsid w:val="25DDC316"/>
    <w:rsid w:val="25FE7901"/>
    <w:rsid w:val="2607C1F7"/>
    <w:rsid w:val="2619D938"/>
    <w:rsid w:val="261EF80B"/>
    <w:rsid w:val="2640C803"/>
    <w:rsid w:val="26671193"/>
    <w:rsid w:val="267D0A19"/>
    <w:rsid w:val="26B417C7"/>
    <w:rsid w:val="26E26AEE"/>
    <w:rsid w:val="270C435D"/>
    <w:rsid w:val="272B5CDD"/>
    <w:rsid w:val="272EC30C"/>
    <w:rsid w:val="273CFDF3"/>
    <w:rsid w:val="2741A236"/>
    <w:rsid w:val="279AB4A2"/>
    <w:rsid w:val="27A82DAA"/>
    <w:rsid w:val="27C2C6CC"/>
    <w:rsid w:val="27D11996"/>
    <w:rsid w:val="27D8EFB3"/>
    <w:rsid w:val="280D6AC4"/>
    <w:rsid w:val="28269581"/>
    <w:rsid w:val="282FB910"/>
    <w:rsid w:val="2870CB94"/>
    <w:rsid w:val="28B96D98"/>
    <w:rsid w:val="29110EB0"/>
    <w:rsid w:val="291B9256"/>
    <w:rsid w:val="29243C3B"/>
    <w:rsid w:val="29264FF4"/>
    <w:rsid w:val="294E6DBE"/>
    <w:rsid w:val="294ED0F9"/>
    <w:rsid w:val="297EC586"/>
    <w:rsid w:val="29846394"/>
    <w:rsid w:val="29A3053D"/>
    <w:rsid w:val="29AD5DAF"/>
    <w:rsid w:val="29CDDBE2"/>
    <w:rsid w:val="2A0F817E"/>
    <w:rsid w:val="2A331007"/>
    <w:rsid w:val="2A85B40A"/>
    <w:rsid w:val="2AB187B0"/>
    <w:rsid w:val="2B1DAD84"/>
    <w:rsid w:val="2B435E75"/>
    <w:rsid w:val="2B464E4A"/>
    <w:rsid w:val="2B5CF5A1"/>
    <w:rsid w:val="2B6A617E"/>
    <w:rsid w:val="2B7E25A3"/>
    <w:rsid w:val="2B982BCB"/>
    <w:rsid w:val="2BB12D03"/>
    <w:rsid w:val="2BC6EAD3"/>
    <w:rsid w:val="2BDC1C4F"/>
    <w:rsid w:val="2C19AF98"/>
    <w:rsid w:val="2C4EE39F"/>
    <w:rsid w:val="2C6D1CAE"/>
    <w:rsid w:val="2C798922"/>
    <w:rsid w:val="2C8CF5F3"/>
    <w:rsid w:val="2D258819"/>
    <w:rsid w:val="2D429D33"/>
    <w:rsid w:val="2D43A8BC"/>
    <w:rsid w:val="2D5212C4"/>
    <w:rsid w:val="2D974B8A"/>
    <w:rsid w:val="2D9AC6E5"/>
    <w:rsid w:val="2E126820"/>
    <w:rsid w:val="2E1AE57C"/>
    <w:rsid w:val="2E40AD5A"/>
    <w:rsid w:val="2EA20F3E"/>
    <w:rsid w:val="2EB3BB99"/>
    <w:rsid w:val="2EBF3EB2"/>
    <w:rsid w:val="2EEAA4AC"/>
    <w:rsid w:val="2F2BDE6B"/>
    <w:rsid w:val="2F5DB188"/>
    <w:rsid w:val="2F661ABC"/>
    <w:rsid w:val="2F7A79DC"/>
    <w:rsid w:val="2F9E045C"/>
    <w:rsid w:val="2FB7DC1E"/>
    <w:rsid w:val="2FCB981B"/>
    <w:rsid w:val="2FD9DE84"/>
    <w:rsid w:val="2FDF07C1"/>
    <w:rsid w:val="304FEEE7"/>
    <w:rsid w:val="3061D5F5"/>
    <w:rsid w:val="3073A594"/>
    <w:rsid w:val="30D2ADC1"/>
    <w:rsid w:val="31041AEF"/>
    <w:rsid w:val="3123EA5B"/>
    <w:rsid w:val="315352A7"/>
    <w:rsid w:val="317D4757"/>
    <w:rsid w:val="317DE251"/>
    <w:rsid w:val="3185CFD4"/>
    <w:rsid w:val="31A5E9DB"/>
    <w:rsid w:val="31E1D21D"/>
    <w:rsid w:val="3206B175"/>
    <w:rsid w:val="320CFCD4"/>
    <w:rsid w:val="32139F35"/>
    <w:rsid w:val="3248493D"/>
    <w:rsid w:val="327F22DA"/>
    <w:rsid w:val="32994F02"/>
    <w:rsid w:val="32BF0FBB"/>
    <w:rsid w:val="32D74326"/>
    <w:rsid w:val="32FDD21F"/>
    <w:rsid w:val="330078BD"/>
    <w:rsid w:val="3322B0AA"/>
    <w:rsid w:val="335C779F"/>
    <w:rsid w:val="336B15A3"/>
    <w:rsid w:val="33AB3B0E"/>
    <w:rsid w:val="33F4B52F"/>
    <w:rsid w:val="340D24F2"/>
    <w:rsid w:val="342F4D26"/>
    <w:rsid w:val="3436FDC4"/>
    <w:rsid w:val="34378F27"/>
    <w:rsid w:val="3441F248"/>
    <w:rsid w:val="34552615"/>
    <w:rsid w:val="34663966"/>
    <w:rsid w:val="3470646F"/>
    <w:rsid w:val="3477CB97"/>
    <w:rsid w:val="348C520F"/>
    <w:rsid w:val="34B13894"/>
    <w:rsid w:val="34E14A4D"/>
    <w:rsid w:val="34E87822"/>
    <w:rsid w:val="358E1AF9"/>
    <w:rsid w:val="36151485"/>
    <w:rsid w:val="3648C3B5"/>
    <w:rsid w:val="3696E9F7"/>
    <w:rsid w:val="3698819C"/>
    <w:rsid w:val="36C68162"/>
    <w:rsid w:val="36D2B5C5"/>
    <w:rsid w:val="36D940C1"/>
    <w:rsid w:val="371D8438"/>
    <w:rsid w:val="3725CC15"/>
    <w:rsid w:val="379CABD7"/>
    <w:rsid w:val="379F2DA2"/>
    <w:rsid w:val="37A94D18"/>
    <w:rsid w:val="37DF3B5A"/>
    <w:rsid w:val="37EB8146"/>
    <w:rsid w:val="37ECBDAF"/>
    <w:rsid w:val="3810F93F"/>
    <w:rsid w:val="3821CDD0"/>
    <w:rsid w:val="3826078C"/>
    <w:rsid w:val="386A6FFF"/>
    <w:rsid w:val="386E1AE9"/>
    <w:rsid w:val="38B7FF08"/>
    <w:rsid w:val="38FC3344"/>
    <w:rsid w:val="394DCC6E"/>
    <w:rsid w:val="397D426E"/>
    <w:rsid w:val="397F54C3"/>
    <w:rsid w:val="398EC53D"/>
    <w:rsid w:val="39DE5EF3"/>
    <w:rsid w:val="39E063E5"/>
    <w:rsid w:val="3A05CAA0"/>
    <w:rsid w:val="3A2BAEE9"/>
    <w:rsid w:val="3A5776A1"/>
    <w:rsid w:val="3A66D277"/>
    <w:rsid w:val="3AF9BC21"/>
    <w:rsid w:val="3B43075E"/>
    <w:rsid w:val="3B529A40"/>
    <w:rsid w:val="3B86E08C"/>
    <w:rsid w:val="3B91100E"/>
    <w:rsid w:val="3BA3C1C4"/>
    <w:rsid w:val="3BB5D38B"/>
    <w:rsid w:val="3BD58544"/>
    <w:rsid w:val="3BDFD684"/>
    <w:rsid w:val="3C020908"/>
    <w:rsid w:val="3C764379"/>
    <w:rsid w:val="3CAD4782"/>
    <w:rsid w:val="3CD695DB"/>
    <w:rsid w:val="3CDB5331"/>
    <w:rsid w:val="3CF637BE"/>
    <w:rsid w:val="3D321A2A"/>
    <w:rsid w:val="3D5445E6"/>
    <w:rsid w:val="3D589011"/>
    <w:rsid w:val="3D706639"/>
    <w:rsid w:val="3DFDE9E8"/>
    <w:rsid w:val="3E08A57B"/>
    <w:rsid w:val="3E1A8F56"/>
    <w:rsid w:val="3E30C51F"/>
    <w:rsid w:val="3E319BA6"/>
    <w:rsid w:val="3E3E020E"/>
    <w:rsid w:val="3EA56EDF"/>
    <w:rsid w:val="3EBB65F5"/>
    <w:rsid w:val="3F22D393"/>
    <w:rsid w:val="3F36BC92"/>
    <w:rsid w:val="3FC128F2"/>
    <w:rsid w:val="3FD32352"/>
    <w:rsid w:val="3FDCCFD5"/>
    <w:rsid w:val="4027AFDD"/>
    <w:rsid w:val="402A2E21"/>
    <w:rsid w:val="403CF0A2"/>
    <w:rsid w:val="408F9898"/>
    <w:rsid w:val="40CF834C"/>
    <w:rsid w:val="40D73EB4"/>
    <w:rsid w:val="40E323F7"/>
    <w:rsid w:val="40E36421"/>
    <w:rsid w:val="40FF15F0"/>
    <w:rsid w:val="4116EBB6"/>
    <w:rsid w:val="41392457"/>
    <w:rsid w:val="41430F0B"/>
    <w:rsid w:val="417AF729"/>
    <w:rsid w:val="417FC126"/>
    <w:rsid w:val="419C007E"/>
    <w:rsid w:val="41C4618C"/>
    <w:rsid w:val="4244F1F4"/>
    <w:rsid w:val="426894EF"/>
    <w:rsid w:val="426B6698"/>
    <w:rsid w:val="42AC2577"/>
    <w:rsid w:val="42B87BBE"/>
    <w:rsid w:val="42C8A2CC"/>
    <w:rsid w:val="42D2DDEC"/>
    <w:rsid w:val="42E4E455"/>
    <w:rsid w:val="430DE09C"/>
    <w:rsid w:val="4320FFFD"/>
    <w:rsid w:val="4379C54C"/>
    <w:rsid w:val="438C5957"/>
    <w:rsid w:val="43B4B941"/>
    <w:rsid w:val="43BEEDDD"/>
    <w:rsid w:val="43C8DB7F"/>
    <w:rsid w:val="43FB8818"/>
    <w:rsid w:val="44067843"/>
    <w:rsid w:val="442D9B50"/>
    <w:rsid w:val="446A9F07"/>
    <w:rsid w:val="44EACFBB"/>
    <w:rsid w:val="44ECBB8C"/>
    <w:rsid w:val="450ADE95"/>
    <w:rsid w:val="4517CEE1"/>
    <w:rsid w:val="451A41F1"/>
    <w:rsid w:val="456562C9"/>
    <w:rsid w:val="45ADC4C3"/>
    <w:rsid w:val="45B0E71B"/>
    <w:rsid w:val="45D24DA5"/>
    <w:rsid w:val="45DD1DB5"/>
    <w:rsid w:val="45E03374"/>
    <w:rsid w:val="45E312C6"/>
    <w:rsid w:val="45F6EC5B"/>
    <w:rsid w:val="45FF0800"/>
    <w:rsid w:val="461933F1"/>
    <w:rsid w:val="46383805"/>
    <w:rsid w:val="4658C23C"/>
    <w:rsid w:val="465CEB45"/>
    <w:rsid w:val="46C68FF2"/>
    <w:rsid w:val="46CA8C9A"/>
    <w:rsid w:val="46CFD7EB"/>
    <w:rsid w:val="46D373E4"/>
    <w:rsid w:val="46DBAB6A"/>
    <w:rsid w:val="46EB887F"/>
    <w:rsid w:val="472E052B"/>
    <w:rsid w:val="473E3A8C"/>
    <w:rsid w:val="475ED9D0"/>
    <w:rsid w:val="476EE1F6"/>
    <w:rsid w:val="47778CCA"/>
    <w:rsid w:val="477C9FB0"/>
    <w:rsid w:val="47834B08"/>
    <w:rsid w:val="4801279B"/>
    <w:rsid w:val="4805D680"/>
    <w:rsid w:val="4814FCE5"/>
    <w:rsid w:val="483B2F72"/>
    <w:rsid w:val="484E1314"/>
    <w:rsid w:val="48515051"/>
    <w:rsid w:val="48DB0C26"/>
    <w:rsid w:val="48F77D11"/>
    <w:rsid w:val="490E26AB"/>
    <w:rsid w:val="493F8F9C"/>
    <w:rsid w:val="49548CDE"/>
    <w:rsid w:val="4957F942"/>
    <w:rsid w:val="4984E287"/>
    <w:rsid w:val="499DC09F"/>
    <w:rsid w:val="49FCD203"/>
    <w:rsid w:val="49FD627A"/>
    <w:rsid w:val="4A676B99"/>
    <w:rsid w:val="4A69444D"/>
    <w:rsid w:val="4A900AD7"/>
    <w:rsid w:val="4AA62C20"/>
    <w:rsid w:val="4ADD0BD9"/>
    <w:rsid w:val="4B3002ED"/>
    <w:rsid w:val="4B6C655A"/>
    <w:rsid w:val="4B7B86EA"/>
    <w:rsid w:val="4B87F062"/>
    <w:rsid w:val="4B89580E"/>
    <w:rsid w:val="4BC73664"/>
    <w:rsid w:val="4BFF3BD7"/>
    <w:rsid w:val="4C16514B"/>
    <w:rsid w:val="4C1DD689"/>
    <w:rsid w:val="4C431F23"/>
    <w:rsid w:val="4C670FA5"/>
    <w:rsid w:val="4C780B86"/>
    <w:rsid w:val="4C7F1659"/>
    <w:rsid w:val="4C931CA7"/>
    <w:rsid w:val="4CC1524B"/>
    <w:rsid w:val="4D10C3AA"/>
    <w:rsid w:val="4D36124F"/>
    <w:rsid w:val="4D499F19"/>
    <w:rsid w:val="4D4B3EA7"/>
    <w:rsid w:val="4D77C07B"/>
    <w:rsid w:val="4D79E6F6"/>
    <w:rsid w:val="4D9B1AE4"/>
    <w:rsid w:val="4DA7A954"/>
    <w:rsid w:val="4DA7E710"/>
    <w:rsid w:val="4DB50F55"/>
    <w:rsid w:val="4E1E6E24"/>
    <w:rsid w:val="4E523EEA"/>
    <w:rsid w:val="4E902752"/>
    <w:rsid w:val="4EB481CF"/>
    <w:rsid w:val="4F031EE3"/>
    <w:rsid w:val="4F157946"/>
    <w:rsid w:val="4F2CBA13"/>
    <w:rsid w:val="4F32065E"/>
    <w:rsid w:val="4F4423A4"/>
    <w:rsid w:val="4F5A3A60"/>
    <w:rsid w:val="4F8996BB"/>
    <w:rsid w:val="4FB58A73"/>
    <w:rsid w:val="4FBAA400"/>
    <w:rsid w:val="500F85D3"/>
    <w:rsid w:val="501A7143"/>
    <w:rsid w:val="50268A54"/>
    <w:rsid w:val="505509D2"/>
    <w:rsid w:val="508D63EA"/>
    <w:rsid w:val="50E17419"/>
    <w:rsid w:val="50FC0F5B"/>
    <w:rsid w:val="511EF99E"/>
    <w:rsid w:val="517362BC"/>
    <w:rsid w:val="5176949B"/>
    <w:rsid w:val="5197957D"/>
    <w:rsid w:val="51B292B5"/>
    <w:rsid w:val="51C50DDA"/>
    <w:rsid w:val="51F03D9A"/>
    <w:rsid w:val="5203F22E"/>
    <w:rsid w:val="521DC92B"/>
    <w:rsid w:val="5251D5EC"/>
    <w:rsid w:val="525ED47D"/>
    <w:rsid w:val="526A6CAA"/>
    <w:rsid w:val="529009D3"/>
    <w:rsid w:val="52BD0B9B"/>
    <w:rsid w:val="530AD5B1"/>
    <w:rsid w:val="5318875E"/>
    <w:rsid w:val="5327669F"/>
    <w:rsid w:val="53396AED"/>
    <w:rsid w:val="534CD4E0"/>
    <w:rsid w:val="534D3441"/>
    <w:rsid w:val="53874EEF"/>
    <w:rsid w:val="53AC515E"/>
    <w:rsid w:val="53FF8334"/>
    <w:rsid w:val="54180886"/>
    <w:rsid w:val="54955283"/>
    <w:rsid w:val="54CEFB2E"/>
    <w:rsid w:val="55069A82"/>
    <w:rsid w:val="55326B3A"/>
    <w:rsid w:val="5544D102"/>
    <w:rsid w:val="55557610"/>
    <w:rsid w:val="555C2988"/>
    <w:rsid w:val="556D987C"/>
    <w:rsid w:val="5588A0A8"/>
    <w:rsid w:val="55AF506C"/>
    <w:rsid w:val="55EA9307"/>
    <w:rsid w:val="56406CA6"/>
    <w:rsid w:val="567D1168"/>
    <w:rsid w:val="56972247"/>
    <w:rsid w:val="569EEC80"/>
    <w:rsid w:val="56A1B5E7"/>
    <w:rsid w:val="56ABBFC9"/>
    <w:rsid w:val="572299C1"/>
    <w:rsid w:val="57290E05"/>
    <w:rsid w:val="576A605B"/>
    <w:rsid w:val="57732605"/>
    <w:rsid w:val="57A474E0"/>
    <w:rsid w:val="57D4B84E"/>
    <w:rsid w:val="57F18AF5"/>
    <w:rsid w:val="5829A4B2"/>
    <w:rsid w:val="586EA3B1"/>
    <w:rsid w:val="58787F1A"/>
    <w:rsid w:val="58CD9EAD"/>
    <w:rsid w:val="58D46E39"/>
    <w:rsid w:val="58F8C1D7"/>
    <w:rsid w:val="59023869"/>
    <w:rsid w:val="591E39A2"/>
    <w:rsid w:val="594525F1"/>
    <w:rsid w:val="5961283D"/>
    <w:rsid w:val="597EAB29"/>
    <w:rsid w:val="59AC553B"/>
    <w:rsid w:val="59D8054C"/>
    <w:rsid w:val="5A341067"/>
    <w:rsid w:val="5A5F479A"/>
    <w:rsid w:val="5A5F979F"/>
    <w:rsid w:val="5A6B88AE"/>
    <w:rsid w:val="5A8BAAC0"/>
    <w:rsid w:val="5A9EB07C"/>
    <w:rsid w:val="5B3707AB"/>
    <w:rsid w:val="5B9E6B56"/>
    <w:rsid w:val="5BA8CFAA"/>
    <w:rsid w:val="5BA8F3B3"/>
    <w:rsid w:val="5BE41835"/>
    <w:rsid w:val="5C59B221"/>
    <w:rsid w:val="5C863560"/>
    <w:rsid w:val="5C896F71"/>
    <w:rsid w:val="5C8F4F78"/>
    <w:rsid w:val="5D68CB14"/>
    <w:rsid w:val="5D69E770"/>
    <w:rsid w:val="5D6C0885"/>
    <w:rsid w:val="5D980161"/>
    <w:rsid w:val="5D995EE9"/>
    <w:rsid w:val="5DBF3D5C"/>
    <w:rsid w:val="5DE129DB"/>
    <w:rsid w:val="5DF84122"/>
    <w:rsid w:val="5E29849E"/>
    <w:rsid w:val="5E4B8160"/>
    <w:rsid w:val="5E5F4918"/>
    <w:rsid w:val="5E978BD2"/>
    <w:rsid w:val="5F06D324"/>
    <w:rsid w:val="5F4AF836"/>
    <w:rsid w:val="5F734897"/>
    <w:rsid w:val="5F8C080B"/>
    <w:rsid w:val="5FF5B031"/>
    <w:rsid w:val="5FFBDFD5"/>
    <w:rsid w:val="600B2950"/>
    <w:rsid w:val="601DA169"/>
    <w:rsid w:val="604795EB"/>
    <w:rsid w:val="60597D87"/>
    <w:rsid w:val="6099822D"/>
    <w:rsid w:val="60CAF252"/>
    <w:rsid w:val="60DE7804"/>
    <w:rsid w:val="60EED34D"/>
    <w:rsid w:val="614336C1"/>
    <w:rsid w:val="61536C0D"/>
    <w:rsid w:val="61674E5A"/>
    <w:rsid w:val="61740CC8"/>
    <w:rsid w:val="6199BCC7"/>
    <w:rsid w:val="61CFCBD9"/>
    <w:rsid w:val="61F290DB"/>
    <w:rsid w:val="6205FC69"/>
    <w:rsid w:val="623BD40A"/>
    <w:rsid w:val="62471A40"/>
    <w:rsid w:val="6254AEA0"/>
    <w:rsid w:val="62839DA3"/>
    <w:rsid w:val="62AA3EB7"/>
    <w:rsid w:val="62CD27F2"/>
    <w:rsid w:val="62D96954"/>
    <w:rsid w:val="62E42E16"/>
    <w:rsid w:val="62E4A7D1"/>
    <w:rsid w:val="62F05302"/>
    <w:rsid w:val="63260AC2"/>
    <w:rsid w:val="634CDF80"/>
    <w:rsid w:val="63612BB5"/>
    <w:rsid w:val="63AB0571"/>
    <w:rsid w:val="63E561FD"/>
    <w:rsid w:val="648DE1EF"/>
    <w:rsid w:val="64A621C4"/>
    <w:rsid w:val="64BBEA00"/>
    <w:rsid w:val="64F50499"/>
    <w:rsid w:val="65205BAC"/>
    <w:rsid w:val="655F5BC7"/>
    <w:rsid w:val="65744C0E"/>
    <w:rsid w:val="6583F890"/>
    <w:rsid w:val="65B4C593"/>
    <w:rsid w:val="65B6F5D3"/>
    <w:rsid w:val="65F432E7"/>
    <w:rsid w:val="65F907C7"/>
    <w:rsid w:val="660E0884"/>
    <w:rsid w:val="6625802B"/>
    <w:rsid w:val="66484B07"/>
    <w:rsid w:val="665A65AF"/>
    <w:rsid w:val="669A4985"/>
    <w:rsid w:val="66BB27C5"/>
    <w:rsid w:val="66DB75D1"/>
    <w:rsid w:val="66E1C8BF"/>
    <w:rsid w:val="66EEC1CE"/>
    <w:rsid w:val="6703E45E"/>
    <w:rsid w:val="67224915"/>
    <w:rsid w:val="6735A901"/>
    <w:rsid w:val="673F1E2A"/>
    <w:rsid w:val="675C3ED5"/>
    <w:rsid w:val="67600195"/>
    <w:rsid w:val="67813E17"/>
    <w:rsid w:val="67B23EEF"/>
    <w:rsid w:val="67DC0B3E"/>
    <w:rsid w:val="67EFC588"/>
    <w:rsid w:val="681F33FB"/>
    <w:rsid w:val="68267EAC"/>
    <w:rsid w:val="683C44B7"/>
    <w:rsid w:val="684D6D8C"/>
    <w:rsid w:val="685E5C02"/>
    <w:rsid w:val="686DCB48"/>
    <w:rsid w:val="686FC281"/>
    <w:rsid w:val="68872F0E"/>
    <w:rsid w:val="68B1DC40"/>
    <w:rsid w:val="68D00CC3"/>
    <w:rsid w:val="68D9D447"/>
    <w:rsid w:val="69083486"/>
    <w:rsid w:val="693BE550"/>
    <w:rsid w:val="694827D1"/>
    <w:rsid w:val="69893209"/>
    <w:rsid w:val="69A21A23"/>
    <w:rsid w:val="69D23740"/>
    <w:rsid w:val="69DF10AF"/>
    <w:rsid w:val="69EDFDAD"/>
    <w:rsid w:val="69F9AE8E"/>
    <w:rsid w:val="69FD5AE8"/>
    <w:rsid w:val="6A09BCAA"/>
    <w:rsid w:val="6A32A19F"/>
    <w:rsid w:val="6AE3D11C"/>
    <w:rsid w:val="6AF80C2D"/>
    <w:rsid w:val="6B6B7745"/>
    <w:rsid w:val="6B96DC71"/>
    <w:rsid w:val="6BA26212"/>
    <w:rsid w:val="6BF6CA07"/>
    <w:rsid w:val="6C91191B"/>
    <w:rsid w:val="6CAA39C8"/>
    <w:rsid w:val="6CD1D88A"/>
    <w:rsid w:val="6CE465D8"/>
    <w:rsid w:val="6D0A69E9"/>
    <w:rsid w:val="6D1903CA"/>
    <w:rsid w:val="6D49FD5B"/>
    <w:rsid w:val="6E1890D3"/>
    <w:rsid w:val="6E4A4C89"/>
    <w:rsid w:val="6E79C300"/>
    <w:rsid w:val="6EE2FAA5"/>
    <w:rsid w:val="6F1894B2"/>
    <w:rsid w:val="6F7B999C"/>
    <w:rsid w:val="6F81D9B0"/>
    <w:rsid w:val="6F8ADB96"/>
    <w:rsid w:val="6F8F14A7"/>
    <w:rsid w:val="6F9C78CC"/>
    <w:rsid w:val="6FADC93B"/>
    <w:rsid w:val="6FB6BD61"/>
    <w:rsid w:val="6FD2150E"/>
    <w:rsid w:val="6FE6B2AA"/>
    <w:rsid w:val="701614F6"/>
    <w:rsid w:val="704EAC4E"/>
    <w:rsid w:val="7068ABD1"/>
    <w:rsid w:val="7080A983"/>
    <w:rsid w:val="709EC18E"/>
    <w:rsid w:val="70B1D6F1"/>
    <w:rsid w:val="70B42245"/>
    <w:rsid w:val="70B43EE5"/>
    <w:rsid w:val="70F63452"/>
    <w:rsid w:val="71064D3D"/>
    <w:rsid w:val="718DDF0B"/>
    <w:rsid w:val="71E8E11B"/>
    <w:rsid w:val="725F5107"/>
    <w:rsid w:val="7304BFEC"/>
    <w:rsid w:val="733038E3"/>
    <w:rsid w:val="735F4CA4"/>
    <w:rsid w:val="73658197"/>
    <w:rsid w:val="739B0157"/>
    <w:rsid w:val="73CB9275"/>
    <w:rsid w:val="73D7A76B"/>
    <w:rsid w:val="73E1A8DA"/>
    <w:rsid w:val="73EEAB34"/>
    <w:rsid w:val="741DC4A2"/>
    <w:rsid w:val="74332D89"/>
    <w:rsid w:val="74677976"/>
    <w:rsid w:val="74CAFB8A"/>
    <w:rsid w:val="750C0000"/>
    <w:rsid w:val="7515D586"/>
    <w:rsid w:val="75292764"/>
    <w:rsid w:val="75457298"/>
    <w:rsid w:val="75538224"/>
    <w:rsid w:val="7580F724"/>
    <w:rsid w:val="7582F697"/>
    <w:rsid w:val="7585F0C9"/>
    <w:rsid w:val="7587F4DF"/>
    <w:rsid w:val="759C1452"/>
    <w:rsid w:val="76258776"/>
    <w:rsid w:val="76419250"/>
    <w:rsid w:val="764F4E48"/>
    <w:rsid w:val="7662F60B"/>
    <w:rsid w:val="76876F33"/>
    <w:rsid w:val="768B0956"/>
    <w:rsid w:val="768ED8DD"/>
    <w:rsid w:val="7691637E"/>
    <w:rsid w:val="76FCF074"/>
    <w:rsid w:val="77EB359D"/>
    <w:rsid w:val="782B91EF"/>
    <w:rsid w:val="78925EA6"/>
    <w:rsid w:val="78AF8D3B"/>
    <w:rsid w:val="78CE425A"/>
    <w:rsid w:val="78DCF651"/>
    <w:rsid w:val="7902E1B1"/>
    <w:rsid w:val="791DCA63"/>
    <w:rsid w:val="7928A894"/>
    <w:rsid w:val="792A4C90"/>
    <w:rsid w:val="7937D203"/>
    <w:rsid w:val="7981BD3F"/>
    <w:rsid w:val="798E8BB6"/>
    <w:rsid w:val="799ED708"/>
    <w:rsid w:val="79D127BC"/>
    <w:rsid w:val="7A21C450"/>
    <w:rsid w:val="7A412E9E"/>
    <w:rsid w:val="7A8D740E"/>
    <w:rsid w:val="7ADEE32F"/>
    <w:rsid w:val="7AE4F842"/>
    <w:rsid w:val="7B26A4B4"/>
    <w:rsid w:val="7B289289"/>
    <w:rsid w:val="7B3F9F6A"/>
    <w:rsid w:val="7B4462EF"/>
    <w:rsid w:val="7B45F163"/>
    <w:rsid w:val="7B4CECBD"/>
    <w:rsid w:val="7B73C212"/>
    <w:rsid w:val="7BB81CBF"/>
    <w:rsid w:val="7BBCA440"/>
    <w:rsid w:val="7BC2CB08"/>
    <w:rsid w:val="7BC35190"/>
    <w:rsid w:val="7BD32EB6"/>
    <w:rsid w:val="7BE54D20"/>
    <w:rsid w:val="7C1E48B7"/>
    <w:rsid w:val="7C30BBC7"/>
    <w:rsid w:val="7C44FB62"/>
    <w:rsid w:val="7C695845"/>
    <w:rsid w:val="7CB22CB9"/>
    <w:rsid w:val="7CF4DABA"/>
    <w:rsid w:val="7D0FC83C"/>
    <w:rsid w:val="7D3B23F8"/>
    <w:rsid w:val="7D4BDA5B"/>
    <w:rsid w:val="7DA85527"/>
    <w:rsid w:val="7DBBBB53"/>
    <w:rsid w:val="7DF63088"/>
    <w:rsid w:val="7DFAB0CD"/>
    <w:rsid w:val="7E18B922"/>
    <w:rsid w:val="7E24F444"/>
    <w:rsid w:val="7E25D165"/>
    <w:rsid w:val="7E276ADB"/>
    <w:rsid w:val="7E4C730F"/>
    <w:rsid w:val="7E6E826B"/>
    <w:rsid w:val="7E82A0BB"/>
    <w:rsid w:val="7EAD7A75"/>
    <w:rsid w:val="7EBF73D5"/>
    <w:rsid w:val="7EC1441A"/>
    <w:rsid w:val="7EE57963"/>
    <w:rsid w:val="7EEAB127"/>
    <w:rsid w:val="7F1E2F53"/>
    <w:rsid w:val="7F22AC1E"/>
    <w:rsid w:val="7F241ECD"/>
    <w:rsid w:val="7F302A7E"/>
    <w:rsid w:val="7F82DF74"/>
    <w:rsid w:val="7FCA7383"/>
    <w:rsid w:val="7FD8F90D"/>
    <w:rsid w:val="7FE4F05E"/>
    <w:rsid w:val="7FEC7952"/>
    <w:rsid w:val="7FF2E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55636"/>
  <w15:docId w15:val="{188BB7FB-4A7E-40F6-88B6-9F6BF0977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4C46"/>
    <w:rPr>
      <w:rFonts w:ascii="Calibri" w:eastAsia="Calibri" w:hAnsi="Calibri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59A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9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31B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139C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59AA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26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69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7611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417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796"/>
  </w:style>
  <w:style w:type="paragraph" w:styleId="Footer">
    <w:name w:val="footer"/>
    <w:basedOn w:val="Normal"/>
    <w:link w:val="FooterChar"/>
    <w:uiPriority w:val="99"/>
    <w:unhideWhenUsed/>
    <w:rsid w:val="00E417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796"/>
  </w:style>
  <w:style w:type="paragraph" w:styleId="ListParagraph">
    <w:name w:val="List Paragraph"/>
    <w:basedOn w:val="Normal"/>
    <w:uiPriority w:val="34"/>
    <w:qFormat/>
    <w:rsid w:val="00D75E7F"/>
    <w:pPr>
      <w:ind w:left="720"/>
      <w:contextualSpacing/>
    </w:pPr>
  </w:style>
  <w:style w:type="paragraph" w:styleId="NoSpacing">
    <w:name w:val="No Spacing"/>
    <w:uiPriority w:val="1"/>
    <w:qFormat/>
    <w:rsid w:val="008432F7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E139C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139C6"/>
    <w:rPr>
      <w:rFonts w:asciiTheme="majorHAnsi" w:eastAsiaTheme="majorEastAsia" w:hAnsiTheme="majorHAnsi" w:cstheme="majorBidi"/>
      <w:color w:val="365F91" w:themeColor="accent1" w:themeShade="BF"/>
    </w:rPr>
  </w:style>
  <w:style w:type="table" w:styleId="TableGrid">
    <w:name w:val="Table Grid"/>
    <w:basedOn w:val="TableNormal"/>
    <w:uiPriority w:val="99"/>
    <w:rsid w:val="007067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xam">
    <w:name w:val="exam"/>
    <w:basedOn w:val="Normal"/>
    <w:rsid w:val="001E3F7B"/>
    <w:pPr>
      <w:keepLines/>
      <w:tabs>
        <w:tab w:val="left" w:pos="7655"/>
      </w:tabs>
      <w:spacing w:after="0" w:line="240" w:lineRule="auto"/>
      <w:ind w:left="567" w:hanging="56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ODE">
    <w:name w:val="CODE"/>
    <w:basedOn w:val="Normal"/>
    <w:rsid w:val="001E3F7B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0" w:line="240" w:lineRule="auto"/>
    </w:pPr>
    <w:rPr>
      <w:rFonts w:ascii="Courier" w:eastAsia="Times New Roman" w:hAnsi="Courier" w:cs="Times New Roman"/>
      <w:i/>
      <w:sz w:val="20"/>
      <w:szCs w:val="20"/>
      <w:lang w:val="en-US"/>
    </w:rPr>
  </w:style>
  <w:style w:type="character" w:styleId="Emphasis">
    <w:name w:val="Emphasis"/>
    <w:basedOn w:val="DefaultParagraphFont"/>
    <w:uiPriority w:val="20"/>
    <w:qFormat/>
    <w:rsid w:val="00652E3D"/>
    <w:rPr>
      <w:b/>
      <w:bCs/>
      <w:i w:val="0"/>
      <w:iCs w:val="0"/>
    </w:rPr>
  </w:style>
  <w:style w:type="character" w:customStyle="1" w:styleId="st1">
    <w:name w:val="st1"/>
    <w:basedOn w:val="DefaultParagraphFont"/>
    <w:rsid w:val="00652E3D"/>
  </w:style>
  <w:style w:type="character" w:customStyle="1" w:styleId="tgc">
    <w:name w:val="_tgc"/>
    <w:basedOn w:val="DefaultParagraphFont"/>
    <w:rsid w:val="00CA5A5E"/>
  </w:style>
  <w:style w:type="character" w:customStyle="1" w:styleId="Heading4Char">
    <w:name w:val="Heading 4 Char"/>
    <w:basedOn w:val="DefaultParagraphFont"/>
    <w:link w:val="Heading4"/>
    <w:uiPriority w:val="9"/>
    <w:semiHidden/>
    <w:rsid w:val="001731B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441E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06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3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F488EA5EE79F4285841DF6CB61586D" ma:contentTypeVersion="12" ma:contentTypeDescription="Create a new document." ma:contentTypeScope="" ma:versionID="d0bc10c2d77dc69214191d6c32c423f9">
  <xsd:schema xmlns:xsd="http://www.w3.org/2001/XMLSchema" xmlns:xs="http://www.w3.org/2001/XMLSchema" xmlns:p="http://schemas.microsoft.com/office/2006/metadata/properties" xmlns:ns2="66395359-538e-43ff-830c-73b5d2cf093d" xmlns:ns3="f7346047-cc13-4793-a644-0b7ca4eaadae" targetNamespace="http://schemas.microsoft.com/office/2006/metadata/properties" ma:root="true" ma:fieldsID="c9fb7f4fca5007c9d30d7ece7a537bc6" ns2:_="" ns3:_="">
    <xsd:import namespace="66395359-538e-43ff-830c-73b5d2cf093d"/>
    <xsd:import namespace="f7346047-cc13-4793-a644-0b7ca4eaad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395359-538e-43ff-830c-73b5d2cf09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346047-cc13-4793-a644-0b7ca4eaadae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4d18e56b-d98a-4bef-b13b-2b269b59a8e4}" ma:internalName="TaxCatchAll" ma:showField="CatchAllData" ma:web="f7346047-cc13-4793-a644-0b7ca4eaad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7346047-cc13-4793-a644-0b7ca4eaadae"/>
  </documentManagement>
</p:properties>
</file>

<file path=customXml/itemProps1.xml><?xml version="1.0" encoding="utf-8"?>
<ds:datastoreItem xmlns:ds="http://schemas.openxmlformats.org/officeDocument/2006/customXml" ds:itemID="{34C92AEB-8757-4739-A91B-779B3EA66B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E843E9-5FEA-4D51-9338-7983B3D679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395359-538e-43ff-830c-73b5d2cf093d"/>
    <ds:schemaRef ds:uri="f7346047-cc13-4793-a644-0b7ca4eaad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CFC926-8DC9-4513-80FB-EC4AADB534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940D6C-DAB5-4AE7-B481-A652D88BB751}">
  <ds:schemaRefs>
    <ds:schemaRef ds:uri="http://schemas.microsoft.com/office/2006/metadata/properties"/>
    <ds:schemaRef ds:uri="http://schemas.microsoft.com/office/infopath/2007/PartnerControls"/>
    <ds:schemaRef ds:uri="f7346047-cc13-4793-a644-0b7ca4eaada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2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FE SA</Company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Ruiz</dc:creator>
  <cp:keywords/>
  <cp:lastModifiedBy>Jack CHURCH (000080409)</cp:lastModifiedBy>
  <cp:revision>597</cp:revision>
  <cp:lastPrinted>2018-01-25T07:18:00Z</cp:lastPrinted>
  <dcterms:created xsi:type="dcterms:W3CDTF">2020-08-29T11:27:00Z</dcterms:created>
  <dcterms:modified xsi:type="dcterms:W3CDTF">2020-10-29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F488EA5EE79F4285841DF6CB61586D</vt:lpwstr>
  </property>
</Properties>
</file>